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880" w:type="dxa"/>
        <w:tblInd w:w="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50"/>
        <w:gridCol w:w="3695"/>
        <w:gridCol w:w="4135"/>
      </w:tblGrid>
      <w:tr w:rsidR="00CB0FB3" w:rsidRPr="00165B37" w14:paraId="4229DB9A" w14:textId="77777777" w:rsidTr="00721CD9">
        <w:tc>
          <w:tcPr>
            <w:tcW w:w="7745" w:type="dxa"/>
            <w:gridSpan w:val="2"/>
            <w:shd w:val="clear" w:color="auto" w:fill="1EC0BC"/>
          </w:tcPr>
          <w:p w14:paraId="76D9D547" w14:textId="6AE1D59A" w:rsidR="00165B37" w:rsidRPr="009B3344" w:rsidRDefault="006245CB" w:rsidP="00A1757D">
            <w:pPr>
              <w:spacing w:line="276" w:lineRule="auto"/>
              <w:rPr>
                <w:rFonts w:cstheme="minorHAnsi"/>
                <w:b/>
                <w:color w:val="FFFFFF" w:themeColor="background1"/>
                <w:sz w:val="52"/>
                <w:szCs w:val="52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2AD3BE74" wp14:editId="7EB9282E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57150</wp:posOffset>
                  </wp:positionV>
                  <wp:extent cx="1190625" cy="1028700"/>
                  <wp:effectExtent l="19050" t="19050" r="28575" b="19050"/>
                  <wp:wrapNone/>
                  <wp:docPr id="9558572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0625" cy="10287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cstheme="minorHAnsi"/>
                <w:b/>
                <w:color w:val="FFFFFF" w:themeColor="background1"/>
                <w:sz w:val="52"/>
                <w:szCs w:val="52"/>
              </w:rPr>
              <w:t xml:space="preserve">                 </w:t>
            </w:r>
            <w:r w:rsidR="00165B37" w:rsidRPr="009B3344">
              <w:rPr>
                <w:rFonts w:cstheme="minorHAnsi"/>
                <w:b/>
                <w:color w:val="FFFFFF" w:themeColor="background1"/>
                <w:sz w:val="52"/>
                <w:szCs w:val="52"/>
              </w:rPr>
              <w:t>Thamizharasu M</w:t>
            </w:r>
          </w:p>
          <w:p w14:paraId="005E4E47" w14:textId="650B101C" w:rsidR="00CB0FB3" w:rsidRPr="00165B37" w:rsidRDefault="006245CB" w:rsidP="00A1757D">
            <w:pPr>
              <w:spacing w:line="276" w:lineRule="auto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                                   </w:t>
            </w:r>
            <w:r w:rsidR="00165B37" w:rsidRPr="00A1757D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AWS DevOps Engineer</w:t>
            </w:r>
          </w:p>
        </w:tc>
        <w:tc>
          <w:tcPr>
            <w:tcW w:w="4135" w:type="dxa"/>
            <w:shd w:val="clear" w:color="auto" w:fill="1EC0BC"/>
          </w:tcPr>
          <w:p w14:paraId="3CED9C30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tbl>
            <w:tblPr>
              <w:tblStyle w:val="TableGrid"/>
              <w:tblW w:w="36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1EC0BC"/>
              <w:tblLayout w:type="fixed"/>
              <w:tblLook w:val="04A0" w:firstRow="1" w:lastRow="0" w:firstColumn="1" w:lastColumn="0" w:noHBand="0" w:noVBand="1"/>
            </w:tblPr>
            <w:tblGrid>
              <w:gridCol w:w="430"/>
              <w:gridCol w:w="3230"/>
            </w:tblGrid>
            <w:tr w:rsidR="00721CD9" w:rsidRPr="00721CD9" w14:paraId="543EFEE3" w14:textId="77777777" w:rsidTr="00721CD9">
              <w:trPr>
                <w:trHeight w:val="376"/>
              </w:trPr>
              <w:tc>
                <w:tcPr>
                  <w:tcW w:w="430" w:type="dxa"/>
                  <w:shd w:val="clear" w:color="auto" w:fill="1EC0BC"/>
                </w:tcPr>
                <w:p w14:paraId="028D9F3B" w14:textId="77777777" w:rsidR="00CB0FB3" w:rsidRPr="00721CD9" w:rsidRDefault="00CB0FB3" w:rsidP="00A1757D">
                  <w:pPr>
                    <w:spacing w:line="276" w:lineRule="auto"/>
                    <w:rPr>
                      <w:rFonts w:cstheme="minorHAnsi"/>
                      <w:sz w:val="18"/>
                      <w:szCs w:val="18"/>
                    </w:rPr>
                  </w:pPr>
                  <w:r w:rsidRPr="00721CD9">
                    <w:rPr>
                      <w:rFonts w:cstheme="minorHAnsi"/>
                      <w:noProof/>
                      <w:sz w:val="18"/>
                      <w:szCs w:val="18"/>
                    </w:rPr>
                    <mc:AlternateContent>
                      <mc:Choice Requires="wps">
                        <w:drawing>
                          <wp:inline distT="0" distB="0" distL="0" distR="0" wp14:anchorId="18B8FAAA" wp14:editId="0B75126B">
                            <wp:extent cx="91440" cy="123115"/>
                            <wp:effectExtent l="0" t="0" r="3810" b="0"/>
                            <wp:docPr id="3200" name="Freeform 12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4DB3B8AD-C077-5E48-AE05-94B184687B3B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91440" cy="123115"/>
                                    </a:xfrm>
                                    <a:custGeom>
                                      <a:avLst/>
                                      <a:gdLst>
                                        <a:gd name="T0" fmla="*/ 81576 w 453"/>
                                        <a:gd name="T1" fmla="*/ 218715 h 609"/>
                                        <a:gd name="T2" fmla="*/ 81576 w 453"/>
                                        <a:gd name="T3" fmla="*/ 218715 h 609"/>
                                        <a:gd name="T4" fmla="*/ 0 w 453"/>
                                        <a:gd name="T5" fmla="*/ 81299 h 609"/>
                                        <a:gd name="T6" fmla="*/ 81576 w 453"/>
                                        <a:gd name="T7" fmla="*/ 0 h 609"/>
                                        <a:gd name="T8" fmla="*/ 163151 w 453"/>
                                        <a:gd name="T9" fmla="*/ 81299 h 609"/>
                                        <a:gd name="T10" fmla="*/ 81576 w 453"/>
                                        <a:gd name="T11" fmla="*/ 218715 h 609"/>
                                        <a:gd name="T12" fmla="*/ 81576 w 453"/>
                                        <a:gd name="T13" fmla="*/ 28059 h 609"/>
                                        <a:gd name="T14" fmla="*/ 81576 w 453"/>
                                        <a:gd name="T15" fmla="*/ 28059 h 609"/>
                                        <a:gd name="T16" fmla="*/ 28154 w 453"/>
                                        <a:gd name="T17" fmla="*/ 81299 h 609"/>
                                        <a:gd name="T18" fmla="*/ 81576 w 453"/>
                                        <a:gd name="T19" fmla="*/ 137417 h 609"/>
                                        <a:gd name="T20" fmla="*/ 137884 w 453"/>
                                        <a:gd name="T21" fmla="*/ 81299 h 609"/>
                                        <a:gd name="T22" fmla="*/ 81576 w 453"/>
                                        <a:gd name="T23" fmla="*/ 28059 h 609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  <a:gd name="T30" fmla="*/ 0 60000 65536"/>
                                        <a:gd name="T31" fmla="*/ 0 60000 65536"/>
                                        <a:gd name="T32" fmla="*/ 0 60000 65536"/>
                                        <a:gd name="T33" fmla="*/ 0 60000 65536"/>
                                        <a:gd name="T34" fmla="*/ 0 60000 65536"/>
                                        <a:gd name="T35" fmla="*/ 0 60000 65536"/>
                                      </a:gdLst>
                                      <a:ahLst/>
                                      <a:cxnLst>
                                        <a:cxn ang="T24">
                                          <a:pos x="T0" y="T1"/>
                                        </a:cxn>
                                        <a:cxn ang="T25">
                                          <a:pos x="T2" y="T3"/>
                                        </a:cxn>
                                        <a:cxn ang="T26">
                                          <a:pos x="T4" y="T5"/>
                                        </a:cxn>
                                        <a:cxn ang="T27">
                                          <a:pos x="T6" y="T7"/>
                                        </a:cxn>
                                        <a:cxn ang="T28">
                                          <a:pos x="T8" y="T9"/>
                                        </a:cxn>
                                        <a:cxn ang="T29">
                                          <a:pos x="T10" y="T11"/>
                                        </a:cxn>
                                        <a:cxn ang="T30">
                                          <a:pos x="T12" y="T13"/>
                                        </a:cxn>
                                        <a:cxn ang="T31">
                                          <a:pos x="T14" y="T15"/>
                                        </a:cxn>
                                        <a:cxn ang="T32">
                                          <a:pos x="T16" y="T17"/>
                                        </a:cxn>
                                        <a:cxn ang="T33">
                                          <a:pos x="T18" y="T19"/>
                                        </a:cxn>
                                        <a:cxn ang="T34">
                                          <a:pos x="T20" y="T21"/>
                                        </a:cxn>
                                        <a:cxn ang="T35">
                                          <a:pos x="T22" y="T23"/>
                                        </a:cxn>
                                      </a:cxnLst>
                                      <a:rect l="0" t="0" r="r" b="b"/>
                                      <a:pathLst>
                                        <a:path w="453" h="609">
                                          <a:moveTo>
                                            <a:pt x="226" y="608"/>
                                          </a:moveTo>
                                          <a:lnTo>
                                            <a:pt x="226" y="608"/>
                                          </a:lnTo>
                                          <a:cubicBezTo>
                                            <a:pt x="226" y="608"/>
                                            <a:pt x="0" y="354"/>
                                            <a:pt x="0" y="226"/>
                                          </a:cubicBezTo>
                                          <a:cubicBezTo>
                                            <a:pt x="0" y="106"/>
                                            <a:pt x="106" y="0"/>
                                            <a:pt x="226" y="0"/>
                                          </a:cubicBezTo>
                                          <a:cubicBezTo>
                                            <a:pt x="354" y="0"/>
                                            <a:pt x="452" y="106"/>
                                            <a:pt x="452" y="226"/>
                                          </a:cubicBezTo>
                                          <a:cubicBezTo>
                                            <a:pt x="452" y="354"/>
                                            <a:pt x="226" y="608"/>
                                            <a:pt x="226" y="608"/>
                                          </a:cubicBezTo>
                                          <a:close/>
                                          <a:moveTo>
                                            <a:pt x="226" y="78"/>
                                          </a:moveTo>
                                          <a:lnTo>
                                            <a:pt x="226" y="78"/>
                                          </a:lnTo>
                                          <a:cubicBezTo>
                                            <a:pt x="149" y="78"/>
                                            <a:pt x="78" y="149"/>
                                            <a:pt x="78" y="226"/>
                                          </a:cubicBezTo>
                                          <a:cubicBezTo>
                                            <a:pt x="78" y="311"/>
                                            <a:pt x="149" y="382"/>
                                            <a:pt x="226" y="382"/>
                                          </a:cubicBezTo>
                                          <a:cubicBezTo>
                                            <a:pt x="311" y="382"/>
                                            <a:pt x="382" y="311"/>
                                            <a:pt x="382" y="226"/>
                                          </a:cubicBezTo>
                                          <a:cubicBezTo>
                                            <a:pt x="382" y="149"/>
                                            <a:pt x="311" y="78"/>
                                            <a:pt x="226" y="78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30185BD" id="Freeform 127" o:spid="_x0000_s1026" style="width:7.2pt;height:9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53,6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" path="m226,608r,c226,608,,354,,226,,106,106,,226,,354,,452,106,452,226v,128,-226,382,-226,382xm226,78r,c149,78,78,149,78,226v,85,71,156,148,156c311,382,382,311,382,226,382,149,311,78,226,78xe" fillcolor="white [3212]" stroked="f">
                            <v:path o:connecttype="custom" o:connectlocs="16466467,44215266;16466467,44215266;0,16435347;16466467,0;32932732,16435347;16466467,44215266;16466467,5672387;16466467,5672387;5683006,16435347;16466467,27780121;27832479,16435347;16466467,5672387" o:connectangles="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230" w:type="dxa"/>
                  <w:shd w:val="clear" w:color="auto" w:fill="1EC0BC"/>
                  <w:vAlign w:val="center"/>
                </w:tcPr>
                <w:p w14:paraId="0E22485E" w14:textId="53714DD8" w:rsidR="00CB0FB3" w:rsidRPr="00721CD9" w:rsidRDefault="00165B37" w:rsidP="00A1757D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</w:pPr>
                  <w:r w:rsidRPr="00721CD9"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  <w:t>Chennai</w:t>
                  </w:r>
                  <w:r w:rsidR="00586116" w:rsidRPr="00721CD9"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  <w:t>,</w:t>
                  </w:r>
                  <w:r w:rsidR="008E1F7A"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  <w:t xml:space="preserve"> </w:t>
                  </w:r>
                  <w:r w:rsidRPr="00721CD9"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  <w:t>India</w:t>
                  </w:r>
                </w:p>
              </w:tc>
            </w:tr>
            <w:tr w:rsidR="00165B37" w:rsidRPr="00721CD9" w14:paraId="36D37B7B" w14:textId="77777777" w:rsidTr="00721CD9">
              <w:trPr>
                <w:trHeight w:val="376"/>
              </w:trPr>
              <w:tc>
                <w:tcPr>
                  <w:tcW w:w="430" w:type="dxa"/>
                  <w:shd w:val="clear" w:color="auto" w:fill="1EC0BC"/>
                </w:tcPr>
                <w:p w14:paraId="353C4026" w14:textId="6EDCA8E1" w:rsidR="00165B37" w:rsidRPr="00721CD9" w:rsidRDefault="00165B37" w:rsidP="00A1757D">
                  <w:pPr>
                    <w:spacing w:line="276" w:lineRule="auto"/>
                    <w:rPr>
                      <w:rFonts w:cstheme="minorHAnsi"/>
                      <w:noProof/>
                      <w:sz w:val="18"/>
                      <w:szCs w:val="18"/>
                    </w:rPr>
                  </w:pPr>
                  <w:r w:rsidRPr="00721CD9">
                    <w:rPr>
                      <w:rFonts w:cstheme="minorHAnsi"/>
                      <w:noProof/>
                      <w:sz w:val="18"/>
                      <w:szCs w:val="18"/>
                      <w:lang w:val="en-IN" w:eastAsia="en-IN"/>
                    </w:rPr>
                    <w:drawing>
                      <wp:anchor distT="0" distB="0" distL="114300" distR="114300" simplePos="0" relativeHeight="251658240" behindDoc="0" locked="0" layoutInCell="1" allowOverlap="1" wp14:anchorId="2247A904" wp14:editId="2A89FF42">
                        <wp:simplePos x="0" y="0"/>
                        <wp:positionH relativeFrom="column">
                          <wp:posOffset>-18415</wp:posOffset>
                        </wp:positionH>
                        <wp:positionV relativeFrom="paragraph">
                          <wp:posOffset>19050</wp:posOffset>
                        </wp:positionV>
                        <wp:extent cx="190500" cy="190500"/>
                        <wp:effectExtent l="19050" t="19050" r="19050" b="19050"/>
                        <wp:wrapNone/>
                        <wp:docPr id="915555811" name="Picture 9155558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linkedin20x20icons.png"/>
                                <pic:cNvPicPr/>
                              </pic:nvPicPr>
                              <pic:blipFill>
                                <a:blip r:embed="rId6">
                                  <a:duotone>
                                    <a:prstClr val="black"/>
                                    <a:schemeClr val="accent5">
                                      <a:tint val="45000"/>
                                      <a:satMod val="400000"/>
                                    </a:schemeClr>
                                  </a:duoton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0500" cy="190500"/>
                                </a:xfrm>
                                <a:prstGeom prst="rect">
                                  <a:avLst/>
                                </a:prstGeom>
                                <a:ln>
                                  <a:solidFill>
                                    <a:schemeClr val="bg2"/>
                                  </a:solidFill>
                                </a:ln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3230" w:type="dxa"/>
                  <w:shd w:val="clear" w:color="auto" w:fill="1EC0BC"/>
                  <w:vAlign w:val="center"/>
                </w:tcPr>
                <w:p w14:paraId="6375BCA9" w14:textId="3A113B28" w:rsidR="00165B37" w:rsidRPr="00721CD9" w:rsidRDefault="00165B37" w:rsidP="00A1757D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</w:pPr>
                  <w:r w:rsidRPr="00721CD9"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  <w:t>linkedin.com/in/devopstam</w:t>
                  </w:r>
                </w:p>
              </w:tc>
            </w:tr>
            <w:tr w:rsidR="00CB0FB3" w:rsidRPr="00721CD9" w14:paraId="5541640C" w14:textId="77777777" w:rsidTr="00721CD9">
              <w:trPr>
                <w:trHeight w:val="376"/>
              </w:trPr>
              <w:tc>
                <w:tcPr>
                  <w:tcW w:w="430" w:type="dxa"/>
                  <w:shd w:val="clear" w:color="auto" w:fill="1EC0BC"/>
                </w:tcPr>
                <w:p w14:paraId="0FC538EA" w14:textId="77777777" w:rsidR="00CB0FB3" w:rsidRPr="00721CD9" w:rsidRDefault="00CB0FB3" w:rsidP="00A1757D">
                  <w:pPr>
                    <w:spacing w:line="276" w:lineRule="auto"/>
                    <w:rPr>
                      <w:rFonts w:cstheme="minorHAnsi"/>
                      <w:sz w:val="18"/>
                      <w:szCs w:val="18"/>
                    </w:rPr>
                  </w:pPr>
                  <w:r w:rsidRPr="00721CD9">
                    <w:rPr>
                      <w:rFonts w:cstheme="minorHAnsi"/>
                      <w:noProof/>
                      <w:sz w:val="18"/>
                      <w:szCs w:val="18"/>
                    </w:rPr>
                    <mc:AlternateContent>
                      <mc:Choice Requires="wps">
                        <w:drawing>
                          <wp:inline distT="0" distB="0" distL="0" distR="0" wp14:anchorId="2550515D" wp14:editId="154E22FF">
                            <wp:extent cx="116403" cy="115294"/>
                            <wp:effectExtent l="0" t="0" r="0" b="0"/>
                            <wp:docPr id="216" name="Freeform 5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B9B613B-E86F-5E41-989A-52E683D36A4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403" cy="115294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ahLst/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444" h="443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5527CC86" id="Freeform 50" o:spid="_x0000_s1026" style="width:9.15pt;height:9.1pt;flip:x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44,4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" path="m257,257r,c222,292,177,327,160,310v-27,-27,-45,-45,-98,c,354,44,389,71,407v26,35,133,9,239,-97c416,204,443,97,416,61,390,35,363,,319,53v-44,53,-26,70,,98c337,167,302,212,257,257e" fillcolor="white [3212]" stroked="f">
                            <v:path o:connecttype="custom" o:connectlocs="30324030,29864529;30324030,29864529;18878784,36023259;7315562,36023259;8377346,47295004;36577808,36023259;49084838,7088369;37639592,6158730;37639592,17546810;30324030,29864529" o:connectangles="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230" w:type="dxa"/>
                  <w:shd w:val="clear" w:color="auto" w:fill="1EC0BC"/>
                  <w:vAlign w:val="center"/>
                </w:tcPr>
                <w:p w14:paraId="1C251272" w14:textId="12C08E43" w:rsidR="00CB0FB3" w:rsidRPr="00721CD9" w:rsidRDefault="00CB0FB3" w:rsidP="00A1757D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</w:pPr>
                  <w:r w:rsidRPr="00721CD9"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  <w:t>+91</w:t>
                  </w:r>
                  <w:r w:rsidR="00CB0A77" w:rsidRPr="00721CD9"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  <w:t>-</w:t>
                  </w:r>
                  <w:r w:rsidR="00CB0A77" w:rsidRPr="00721CD9">
                    <w:t xml:space="preserve"> </w:t>
                  </w:r>
                  <w:r w:rsidR="00CB0A77" w:rsidRPr="00721CD9"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  <w:t>7904283330</w:t>
                  </w:r>
                </w:p>
              </w:tc>
            </w:tr>
            <w:tr w:rsidR="00CB0FB3" w:rsidRPr="00165B37" w14:paraId="7E65B87C" w14:textId="77777777" w:rsidTr="00721CD9">
              <w:trPr>
                <w:trHeight w:val="376"/>
              </w:trPr>
              <w:tc>
                <w:tcPr>
                  <w:tcW w:w="430" w:type="dxa"/>
                  <w:shd w:val="clear" w:color="auto" w:fill="1EC0BC"/>
                </w:tcPr>
                <w:p w14:paraId="48A808E2" w14:textId="77777777" w:rsidR="00CB0FB3" w:rsidRPr="00721CD9" w:rsidRDefault="00CB0FB3" w:rsidP="00A1757D">
                  <w:pPr>
                    <w:spacing w:line="276" w:lineRule="auto"/>
                    <w:rPr>
                      <w:rFonts w:cstheme="minorHAnsi"/>
                      <w:sz w:val="18"/>
                      <w:szCs w:val="18"/>
                    </w:rPr>
                  </w:pPr>
                  <w:r w:rsidRPr="00721CD9">
                    <w:rPr>
                      <w:rFonts w:cstheme="minorHAnsi"/>
                      <w:noProof/>
                      <w:sz w:val="18"/>
                      <w:szCs w:val="18"/>
                    </w:rPr>
                    <mc:AlternateContent>
                      <mc:Choice Requires="wps">
                        <w:drawing>
                          <wp:inline distT="0" distB="0" distL="0" distR="0" wp14:anchorId="71A14BAD" wp14:editId="53E13125">
                            <wp:extent cx="125477" cy="87465"/>
                            <wp:effectExtent l="0" t="0" r="8255" b="8255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477" cy="8746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E88EE53" id="Freeform 160" o:spid="_x0000_s1026" style="width:9.9pt;height:6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white [3212]" stroked="f">
                            <v:path o:connecttype="custom" o:connectlocs="30750425,14419589;30750425,14419589;44475646,528556;45000729,2113807;45000729,29292196;44475646,30953194;30750425,14419589;525083,528556;525083,528556;2100122,0;42900607,0;44475646,528556;22275404,18118856;525083,528556;525083,30953194;525083,30953194;0,29292196;0,2113807;525083,528556;14325256,14419589;525083,30953194;22275404,22422218;22275404,22422218;28050477,16533396;44475646,30953194;42900607,31481541;2100122,31481541;525083,30953194;16425169,16533396;22275404,22422218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230" w:type="dxa"/>
                  <w:shd w:val="clear" w:color="auto" w:fill="1EC0BC"/>
                  <w:vAlign w:val="center"/>
                </w:tcPr>
                <w:p w14:paraId="7169AED9" w14:textId="0D6576BC" w:rsidR="00CB0FB3" w:rsidRPr="00165B37" w:rsidRDefault="00165B37" w:rsidP="00A1757D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</w:pPr>
                  <w:r w:rsidRPr="00721CD9">
                    <w:rPr>
                      <w:rFonts w:cstheme="minorHAnsi"/>
                      <w:color w:val="FFFFFF" w:themeColor="background1"/>
                      <w:sz w:val="18"/>
                      <w:szCs w:val="18"/>
                    </w:rPr>
                    <w:t>thamizharasu007@gmail.com</w:t>
                  </w:r>
                </w:p>
              </w:tc>
            </w:tr>
          </w:tbl>
          <w:p w14:paraId="1F635E6A" w14:textId="0888CA11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CB0FB3" w:rsidRPr="00165B37" w14:paraId="0D78BF99" w14:textId="77777777" w:rsidTr="008B1306">
        <w:tc>
          <w:tcPr>
            <w:tcW w:w="11880" w:type="dxa"/>
            <w:gridSpan w:val="3"/>
            <w:shd w:val="clear" w:color="auto" w:fill="auto"/>
          </w:tcPr>
          <w:p w14:paraId="5ADA8DA4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</w:tc>
      </w:tr>
      <w:tr w:rsidR="00CB0FB3" w:rsidRPr="00165B37" w14:paraId="406B4CD4" w14:textId="77777777" w:rsidTr="008B1306">
        <w:tc>
          <w:tcPr>
            <w:tcW w:w="4050" w:type="dxa"/>
            <w:tcBorders>
              <w:right w:val="single" w:sz="4" w:space="0" w:color="D9D9D9" w:themeColor="background1" w:themeShade="D9"/>
            </w:tcBorders>
          </w:tcPr>
          <w:p w14:paraId="6C5AFD16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79AC3125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165B37">
              <w:rPr>
                <w:rFonts w:cstheme="min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012737AE" wp14:editId="273A9784">
                      <wp:extent cx="2428647" cy="373100"/>
                      <wp:effectExtent l="0" t="0" r="0" b="825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5" name="Rectangle 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04AC459" w14:textId="0A2CCEA1" w:rsidR="00CB0FB3" w:rsidRPr="00FC612B" w:rsidRDefault="00DC24A3" w:rsidP="00CB0FB3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</w:rPr>
                                      <w:t>Objectiv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Isosceles Triangle 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12737AE" id="Group 4" o:spid="_x0000_s1026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">
                      <v:rect id="Rectangle 2" o:spid="_x0000_s1027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" fillcolor="#1ec0bc" stroked="f" strokeweight="2pt">
                        <v:textbox>
                          <w:txbxContent>
                            <w:p w14:paraId="404AC459" w14:textId="0A2CCEA1" w:rsidR="00CB0FB3" w:rsidRPr="00FC612B" w:rsidRDefault="00DC24A3" w:rsidP="00CB0FB3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Objectiv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" o:spid="_x0000_s1028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" fillcolor="#1ec0bc" stroked="f" strokeweight="2pt"/>
                      <w10:anchorlock/>
                    </v:group>
                  </w:pict>
                </mc:Fallback>
              </mc:AlternateContent>
            </w:r>
          </w:p>
          <w:p w14:paraId="6299CCD3" w14:textId="38ADBED2" w:rsidR="00DC24A3" w:rsidRPr="006245CB" w:rsidRDefault="00DC24A3" w:rsidP="00A1757D">
            <w:pPr>
              <w:spacing w:line="276" w:lineRule="auto"/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6245CB">
              <w:rPr>
                <w:rFonts w:cstheme="minorHAnsi"/>
                <w:color w:val="000000" w:themeColor="text1"/>
                <w:sz w:val="18"/>
                <w:szCs w:val="18"/>
              </w:rPr>
              <w:t xml:space="preserve">Versatile IT professional having </w:t>
            </w:r>
            <w:r w:rsidR="006245CB" w:rsidRPr="006245CB">
              <w:rPr>
                <w:rFonts w:cstheme="minorHAnsi"/>
                <w:color w:val="000000" w:themeColor="text1"/>
                <w:sz w:val="18"/>
                <w:szCs w:val="18"/>
              </w:rPr>
              <w:t>overall</w:t>
            </w:r>
            <w:r w:rsidRPr="006245CB">
              <w:rPr>
                <w:rFonts w:cstheme="minorHAnsi"/>
                <w:color w:val="000000" w:themeColor="text1"/>
                <w:sz w:val="18"/>
                <w:szCs w:val="18"/>
              </w:rPr>
              <w:t xml:space="preserve"> 4</w:t>
            </w:r>
            <w:r w:rsidR="00586116">
              <w:rPr>
                <w:rFonts w:cstheme="minorHAnsi"/>
                <w:color w:val="000000" w:themeColor="text1"/>
                <w:sz w:val="18"/>
                <w:szCs w:val="18"/>
              </w:rPr>
              <w:t>+</w:t>
            </w:r>
            <w:r w:rsidRPr="006245CB">
              <w:rPr>
                <w:rFonts w:cstheme="minorHAnsi"/>
                <w:color w:val="000000" w:themeColor="text1"/>
                <w:sz w:val="18"/>
                <w:szCs w:val="18"/>
              </w:rPr>
              <w:t xml:space="preserve"> years</w:t>
            </w:r>
            <w:r w:rsidR="006245CB" w:rsidRPr="006245CB">
              <w:rPr>
                <w:rFonts w:cstheme="minorHAnsi"/>
                <w:color w:val="000000" w:themeColor="text1"/>
                <w:sz w:val="18"/>
                <w:szCs w:val="18"/>
              </w:rPr>
              <w:t xml:space="preserve"> and </w:t>
            </w:r>
            <w:r w:rsidR="00437774">
              <w:rPr>
                <w:rFonts w:cstheme="minorHAnsi"/>
                <w:color w:val="000000" w:themeColor="text1"/>
                <w:sz w:val="18"/>
                <w:szCs w:val="18"/>
              </w:rPr>
              <w:t>3</w:t>
            </w:r>
            <w:r w:rsidR="00586116">
              <w:rPr>
                <w:rFonts w:cstheme="minorHAnsi"/>
                <w:color w:val="000000" w:themeColor="text1"/>
                <w:sz w:val="18"/>
                <w:szCs w:val="18"/>
              </w:rPr>
              <w:t xml:space="preserve">+ </w:t>
            </w:r>
            <w:r w:rsidR="006245CB" w:rsidRPr="006245CB">
              <w:rPr>
                <w:rFonts w:cstheme="minorHAnsi"/>
                <w:color w:val="000000" w:themeColor="text1"/>
                <w:sz w:val="18"/>
                <w:szCs w:val="18"/>
              </w:rPr>
              <w:t>years</w:t>
            </w:r>
            <w:r w:rsidRPr="006245CB">
              <w:rPr>
                <w:rFonts w:cstheme="minorHAnsi"/>
                <w:color w:val="000000" w:themeColor="text1"/>
                <w:sz w:val="18"/>
                <w:szCs w:val="18"/>
              </w:rPr>
              <w:t xml:space="preserve"> of experience in DevOps</w:t>
            </w:r>
            <w:r w:rsidR="00165B37" w:rsidRPr="006245CB">
              <w:rPr>
                <w:rFonts w:cstheme="minorHAnsi"/>
                <w:color w:val="000000" w:themeColor="text1"/>
                <w:sz w:val="18"/>
                <w:szCs w:val="18"/>
              </w:rPr>
              <w:t xml:space="preserve"> </w:t>
            </w:r>
            <w:r w:rsidRPr="006245CB">
              <w:rPr>
                <w:rFonts w:cstheme="minorHAnsi"/>
                <w:color w:val="000000" w:themeColor="text1"/>
                <w:sz w:val="18"/>
                <w:szCs w:val="18"/>
              </w:rPr>
              <w:t>Engineering managing AWS-Cloud Computing, DevOps essential tools like Ansible, Docker, GIT, Jenkins, Maven, Tomcat</w:t>
            </w:r>
            <w:r w:rsidR="00586116">
              <w:t xml:space="preserve">, </w:t>
            </w:r>
            <w:r w:rsidR="00586116" w:rsidRPr="00586116">
              <w:rPr>
                <w:rFonts w:cstheme="minorHAnsi"/>
                <w:color w:val="000000" w:themeColor="text1"/>
                <w:sz w:val="18"/>
                <w:szCs w:val="18"/>
              </w:rPr>
              <w:t>Kubernetes</w:t>
            </w:r>
            <w:r w:rsidRPr="006245CB">
              <w:rPr>
                <w:rFonts w:cstheme="minorHAnsi"/>
                <w:color w:val="000000" w:themeColor="text1"/>
                <w:sz w:val="18"/>
                <w:szCs w:val="18"/>
              </w:rPr>
              <w:t>, and Managed Services like EC2</w:t>
            </w:r>
            <w:r w:rsidR="00B02869">
              <w:rPr>
                <w:rFonts w:cstheme="minorHAnsi"/>
                <w:color w:val="000000" w:themeColor="text1"/>
                <w:sz w:val="18"/>
                <w:szCs w:val="18"/>
              </w:rPr>
              <w:t>, EKS, EDR</w:t>
            </w:r>
          </w:p>
          <w:p w14:paraId="5E42A901" w14:textId="38EBCF7F" w:rsidR="00DC24A3" w:rsidRPr="00DC24A3" w:rsidRDefault="00DC24A3" w:rsidP="00A1757D">
            <w:pPr>
              <w:spacing w:after="200" w:line="276" w:lineRule="auto"/>
              <w:rPr>
                <w:rFonts w:cstheme="minorHAnsi"/>
                <w:b/>
                <w:bCs/>
                <w:sz w:val="18"/>
                <w:szCs w:val="18"/>
              </w:rPr>
            </w:pPr>
            <w:r w:rsidRPr="006245CB">
              <w:rPr>
                <w:rFonts w:cstheme="minorHAnsi"/>
                <w:b/>
                <w:bCs/>
                <w:color w:val="000000" w:themeColor="text1"/>
                <w:sz w:val="18"/>
                <w:szCs w:val="18"/>
              </w:rPr>
              <w:t>Aiming for challenging roles in DevOps Engineering/Cloud Computing</w:t>
            </w:r>
            <w:r w:rsidRPr="00DC24A3">
              <w:rPr>
                <w:rFonts w:cstheme="minorHAnsi"/>
                <w:b/>
                <w:bCs/>
                <w:sz w:val="18"/>
                <w:szCs w:val="18"/>
              </w:rPr>
              <w:t>- DevOps</w:t>
            </w:r>
          </w:p>
          <w:p w14:paraId="2C7FB464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165B37">
              <w:rPr>
                <w:rFonts w:cstheme="min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1D3FF789" wp14:editId="4B095F96">
                      <wp:extent cx="2428647" cy="373100"/>
                      <wp:effectExtent l="0" t="0" r="0" b="8255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9" name="Rectangle 9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14C9014" w14:textId="77777777" w:rsidR="00CB0FB3" w:rsidRPr="00FC612B" w:rsidRDefault="00CB0FB3" w:rsidP="00CB0FB3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</w:rPr>
                                      <w:t xml:space="preserve">Education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" name="Isosceles Triangle 10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D3FF789" id="Group 8" o:spid="_x0000_s1029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">
                      <v:rect id="Rectangle 9" o:spid="_x0000_s1030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" fillcolor="#1ec0bc" stroked="f" strokeweight="2pt">
                        <v:textbox>
                          <w:txbxContent>
                            <w:p w14:paraId="414C9014" w14:textId="77777777" w:rsidR="00CB0FB3" w:rsidRPr="00FC612B" w:rsidRDefault="00CB0FB3" w:rsidP="00CB0FB3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 xml:space="preserve">Education </w:t>
                              </w:r>
                            </w:p>
                          </w:txbxContent>
                        </v:textbox>
                      </v:rect>
                      <v:shape id="Isosceles Triangle 10" o:spid="_x0000_s1031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" fillcolor="#1ec0bc" stroked="f" strokeweight="2pt"/>
                      <w10:anchorlock/>
                    </v:group>
                  </w:pict>
                </mc:Fallback>
              </mc:AlternateContent>
            </w:r>
          </w:p>
          <w:p w14:paraId="4C7D6C10" w14:textId="553A2DCB" w:rsidR="00CB0FB3" w:rsidRDefault="00DC24A3" w:rsidP="00A1757D">
            <w:pPr>
              <w:pStyle w:val="ListParagraph"/>
              <w:numPr>
                <w:ilvl w:val="0"/>
                <w:numId w:val="22"/>
              </w:numPr>
              <w:spacing w:before="120" w:line="276" w:lineRule="auto"/>
              <w:rPr>
                <w:rFonts w:cstheme="minorHAnsi"/>
                <w:sz w:val="18"/>
                <w:szCs w:val="18"/>
              </w:rPr>
            </w:pPr>
            <w:r w:rsidRPr="00DC24A3">
              <w:rPr>
                <w:rFonts w:cstheme="minorHAnsi"/>
                <w:sz w:val="18"/>
                <w:szCs w:val="18"/>
              </w:rPr>
              <w:t>B.Tech</w:t>
            </w:r>
            <w:r>
              <w:rPr>
                <w:rFonts w:cstheme="minorHAnsi"/>
                <w:sz w:val="18"/>
                <w:szCs w:val="18"/>
              </w:rPr>
              <w:t>.</w:t>
            </w:r>
            <w:r w:rsidRPr="00DC24A3">
              <w:rPr>
                <w:rFonts w:cstheme="minorHAnsi"/>
                <w:sz w:val="18"/>
                <w:szCs w:val="18"/>
              </w:rPr>
              <w:t xml:space="preserve">(Information </w:t>
            </w:r>
            <w:r w:rsidR="00B45BA1">
              <w:rPr>
                <w:rFonts w:cstheme="minorHAnsi"/>
                <w:sz w:val="18"/>
                <w:szCs w:val="18"/>
              </w:rPr>
              <w:t>T</w:t>
            </w:r>
            <w:r w:rsidRPr="00DC24A3">
              <w:rPr>
                <w:rFonts w:cstheme="minorHAnsi"/>
                <w:sz w:val="18"/>
                <w:szCs w:val="18"/>
              </w:rPr>
              <w:t>echnology)</w:t>
            </w:r>
            <w:r w:rsidR="00B45BA1">
              <w:rPr>
                <w:rFonts w:cstheme="minorHAnsi"/>
                <w:sz w:val="18"/>
                <w:szCs w:val="18"/>
              </w:rPr>
              <w:t xml:space="preserve"> </w:t>
            </w:r>
            <w:r w:rsidRPr="00B45BA1">
              <w:rPr>
                <w:rFonts w:cstheme="minorHAnsi"/>
                <w:sz w:val="18"/>
                <w:szCs w:val="18"/>
              </w:rPr>
              <w:t>Easwari Engineering College</w:t>
            </w:r>
            <w:r w:rsidR="00B45BA1">
              <w:rPr>
                <w:rFonts w:cstheme="minorHAnsi"/>
                <w:sz w:val="18"/>
                <w:szCs w:val="18"/>
              </w:rPr>
              <w:t xml:space="preserve"> 2018</w:t>
            </w:r>
          </w:p>
          <w:p w14:paraId="33FBB6A3" w14:textId="77777777" w:rsidR="00B45BA1" w:rsidRPr="00B45BA1" w:rsidRDefault="00B45BA1" w:rsidP="00A1757D">
            <w:pPr>
              <w:pStyle w:val="ListParagraph"/>
              <w:spacing w:before="120" w:line="276" w:lineRule="auto"/>
              <w:ind w:left="360"/>
              <w:rPr>
                <w:rFonts w:cstheme="minorHAnsi"/>
                <w:sz w:val="18"/>
                <w:szCs w:val="18"/>
              </w:rPr>
            </w:pPr>
          </w:p>
          <w:p w14:paraId="02A781BA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165B37">
              <w:rPr>
                <w:rFonts w:cstheme="min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6283B242" wp14:editId="6674491C">
                      <wp:extent cx="2428647" cy="373100"/>
                      <wp:effectExtent l="0" t="0" r="0" b="8255"/>
                      <wp:docPr id="11" name="Group 1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12" name="Rectangle 1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3C975C1" w14:textId="55A9EE49" w:rsidR="00CB0FB3" w:rsidRPr="00FC612B" w:rsidRDefault="00677AD4" w:rsidP="00CB0FB3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</w:rPr>
                                      <w:t>Too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3" name="Isosceles Triangle 1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83B242" id="Group 11" o:spid="_x0000_s1032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">
                      <v:rect id="Rectangle 12" o:spid="_x0000_s1033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" fillcolor="#1ec0bc" stroked="f" strokeweight="2pt">
                        <v:textbox>
                          <w:txbxContent>
                            <w:p w14:paraId="03C975C1" w14:textId="55A9EE49" w:rsidR="00CB0FB3" w:rsidRPr="00FC612B" w:rsidRDefault="00677AD4" w:rsidP="00CB0FB3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Tools</w:t>
                              </w:r>
                            </w:p>
                          </w:txbxContent>
                        </v:textbox>
                      </v:rect>
                      <v:shape id="Isosceles Triangle 13" o:spid="_x0000_s1034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" fillcolor="#1ec0bc" stroked="f" strokeweight="2pt"/>
                      <w10:anchorlock/>
                    </v:group>
                  </w:pict>
                </mc:Fallback>
              </mc:AlternateContent>
            </w:r>
          </w:p>
          <w:tbl>
            <w:tblPr>
              <w:tblStyle w:val="PlainTable1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513"/>
              <w:gridCol w:w="1513"/>
            </w:tblGrid>
            <w:tr w:rsidR="00736566" w:rsidRPr="00677AD4" w14:paraId="51499C18" w14:textId="2A38E75F" w:rsidTr="003478B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24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13" w:type="dxa"/>
                </w:tcPr>
                <w:p w14:paraId="7A275089" w14:textId="77777777" w:rsidR="00736566" w:rsidRPr="00736566" w:rsidRDefault="00736566" w:rsidP="00A1757D">
                  <w:pPr>
                    <w:pStyle w:val="ListParagraph"/>
                    <w:numPr>
                      <w:ilvl w:val="0"/>
                      <w:numId w:val="20"/>
                    </w:numPr>
                    <w:spacing w:after="40" w:line="276" w:lineRule="auto"/>
                    <w:contextualSpacing w:val="0"/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</w:pPr>
                  <w:r w:rsidRPr="00736566"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  <w:t>Linux</w:t>
                  </w:r>
                </w:p>
              </w:tc>
              <w:tc>
                <w:tcPr>
                  <w:tcW w:w="1513" w:type="dxa"/>
                </w:tcPr>
                <w:p w14:paraId="6410E6AD" w14:textId="22B4CF6C" w:rsidR="00736566" w:rsidRPr="00736566" w:rsidRDefault="00736566" w:rsidP="00A1757D">
                  <w:pPr>
                    <w:pStyle w:val="ListParagraph"/>
                    <w:numPr>
                      <w:ilvl w:val="0"/>
                      <w:numId w:val="20"/>
                    </w:numPr>
                    <w:spacing w:after="40" w:line="276" w:lineRule="auto"/>
                    <w:contextualSpacing w:val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</w:pPr>
                  <w:r w:rsidRPr="00736566"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  <w:t>T</w:t>
                  </w:r>
                  <w:r w:rsidR="00E15C1C"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  <w:t>erraform</w:t>
                  </w:r>
                </w:p>
              </w:tc>
            </w:tr>
            <w:tr w:rsidR="00736566" w:rsidRPr="00677AD4" w14:paraId="5771EDCC" w14:textId="776E5967" w:rsidTr="003478B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13" w:type="dxa"/>
                </w:tcPr>
                <w:p w14:paraId="730D11D4" w14:textId="0D71A947" w:rsidR="00736566" w:rsidRPr="00736566" w:rsidRDefault="00736566" w:rsidP="00A1757D">
                  <w:pPr>
                    <w:pStyle w:val="ListParagraph"/>
                    <w:numPr>
                      <w:ilvl w:val="0"/>
                      <w:numId w:val="20"/>
                    </w:numPr>
                    <w:spacing w:after="40" w:line="276" w:lineRule="auto"/>
                    <w:contextualSpacing w:val="0"/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</w:pPr>
                  <w:r w:rsidRPr="00736566"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  <w:t>AWS</w:t>
                  </w:r>
                </w:p>
              </w:tc>
              <w:tc>
                <w:tcPr>
                  <w:tcW w:w="1513" w:type="dxa"/>
                </w:tcPr>
                <w:p w14:paraId="5F68CD76" w14:textId="224FB351" w:rsidR="00736566" w:rsidRPr="00736566" w:rsidRDefault="00736566" w:rsidP="00A1757D">
                  <w:pPr>
                    <w:pStyle w:val="ListParagraph"/>
                    <w:numPr>
                      <w:ilvl w:val="0"/>
                      <w:numId w:val="20"/>
                    </w:numPr>
                    <w:spacing w:after="40" w:line="276" w:lineRule="auto"/>
                    <w:contextualSpacing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 w:val="18"/>
                      <w:szCs w:val="18"/>
                    </w:rPr>
                  </w:pPr>
                  <w:r w:rsidRPr="00736566">
                    <w:rPr>
                      <w:rFonts w:cstheme="minorHAnsi"/>
                      <w:sz w:val="18"/>
                      <w:szCs w:val="18"/>
                    </w:rPr>
                    <w:t>Ansible</w:t>
                  </w:r>
                </w:p>
              </w:tc>
            </w:tr>
            <w:tr w:rsidR="00736566" w:rsidRPr="00677AD4" w14:paraId="6EBD341A" w14:textId="529F0A3F" w:rsidTr="003478BD">
              <w:trPr>
                <w:trHeight w:val="26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13" w:type="dxa"/>
                </w:tcPr>
                <w:p w14:paraId="0FF6162B" w14:textId="5C77B7C6" w:rsidR="00736566" w:rsidRPr="00736566" w:rsidRDefault="00736566" w:rsidP="00A1757D">
                  <w:pPr>
                    <w:pStyle w:val="ListParagraph"/>
                    <w:numPr>
                      <w:ilvl w:val="0"/>
                      <w:numId w:val="20"/>
                    </w:numPr>
                    <w:spacing w:after="40" w:line="276" w:lineRule="auto"/>
                    <w:contextualSpacing w:val="0"/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</w:pPr>
                  <w:r w:rsidRPr="00736566"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  <w:t>Git</w:t>
                  </w:r>
                </w:p>
              </w:tc>
              <w:tc>
                <w:tcPr>
                  <w:tcW w:w="1513" w:type="dxa"/>
                </w:tcPr>
                <w:p w14:paraId="3A58FFAF" w14:textId="4667F167" w:rsidR="00736566" w:rsidRPr="00736566" w:rsidRDefault="00736566" w:rsidP="00A1757D">
                  <w:pPr>
                    <w:pStyle w:val="ListParagraph"/>
                    <w:numPr>
                      <w:ilvl w:val="0"/>
                      <w:numId w:val="20"/>
                    </w:numPr>
                    <w:spacing w:after="40" w:line="276" w:lineRule="auto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 w:val="18"/>
                      <w:szCs w:val="18"/>
                    </w:rPr>
                  </w:pPr>
                  <w:r w:rsidRPr="00736566">
                    <w:rPr>
                      <w:rFonts w:cstheme="minorHAnsi"/>
                      <w:sz w:val="18"/>
                      <w:szCs w:val="18"/>
                    </w:rPr>
                    <w:t>Docker</w:t>
                  </w:r>
                </w:p>
              </w:tc>
            </w:tr>
            <w:tr w:rsidR="00736566" w:rsidRPr="00677AD4" w14:paraId="605575C2" w14:textId="0355AC87" w:rsidTr="003478B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24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13" w:type="dxa"/>
                </w:tcPr>
                <w:p w14:paraId="6B84CA65" w14:textId="77D1FC7F" w:rsidR="00736566" w:rsidRPr="00736566" w:rsidRDefault="00736566" w:rsidP="00A1757D">
                  <w:pPr>
                    <w:pStyle w:val="ListParagraph"/>
                    <w:numPr>
                      <w:ilvl w:val="0"/>
                      <w:numId w:val="20"/>
                    </w:numPr>
                    <w:spacing w:after="40" w:line="276" w:lineRule="auto"/>
                    <w:contextualSpacing w:val="0"/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</w:pPr>
                  <w:r w:rsidRPr="00736566"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  <w:t>Maven</w:t>
                  </w:r>
                </w:p>
              </w:tc>
              <w:tc>
                <w:tcPr>
                  <w:tcW w:w="1513" w:type="dxa"/>
                </w:tcPr>
                <w:p w14:paraId="08C86341" w14:textId="36273635" w:rsidR="00736566" w:rsidRPr="00736566" w:rsidRDefault="00736566" w:rsidP="00A1757D">
                  <w:pPr>
                    <w:pStyle w:val="ListParagraph"/>
                    <w:numPr>
                      <w:ilvl w:val="0"/>
                      <w:numId w:val="20"/>
                    </w:numPr>
                    <w:spacing w:after="40" w:line="276" w:lineRule="auto"/>
                    <w:contextualSpacing w:val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theme="minorHAnsi"/>
                      <w:sz w:val="18"/>
                      <w:szCs w:val="18"/>
                    </w:rPr>
                  </w:pPr>
                  <w:r w:rsidRPr="00736566">
                    <w:rPr>
                      <w:rFonts w:cstheme="minorHAnsi"/>
                      <w:sz w:val="18"/>
                      <w:szCs w:val="18"/>
                    </w:rPr>
                    <w:t>Kubernetes</w:t>
                  </w:r>
                </w:p>
              </w:tc>
            </w:tr>
            <w:tr w:rsidR="00736566" w:rsidRPr="00677AD4" w14:paraId="386547A2" w14:textId="0A946E89" w:rsidTr="003478BD">
              <w:trPr>
                <w:trHeight w:val="249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513" w:type="dxa"/>
                </w:tcPr>
                <w:p w14:paraId="49937110" w14:textId="21543ABF" w:rsidR="00736566" w:rsidRPr="00736566" w:rsidRDefault="00736566" w:rsidP="00A1757D">
                  <w:pPr>
                    <w:pStyle w:val="ListParagraph"/>
                    <w:numPr>
                      <w:ilvl w:val="0"/>
                      <w:numId w:val="20"/>
                    </w:numPr>
                    <w:spacing w:after="40" w:line="276" w:lineRule="auto"/>
                    <w:contextualSpacing w:val="0"/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</w:pPr>
                  <w:r w:rsidRPr="00736566">
                    <w:rPr>
                      <w:rFonts w:cstheme="minorHAnsi"/>
                      <w:b w:val="0"/>
                      <w:bCs w:val="0"/>
                      <w:sz w:val="18"/>
                      <w:szCs w:val="18"/>
                    </w:rPr>
                    <w:t>Jenkins</w:t>
                  </w:r>
                </w:p>
              </w:tc>
              <w:tc>
                <w:tcPr>
                  <w:tcW w:w="1513" w:type="dxa"/>
                </w:tcPr>
                <w:p w14:paraId="7B6140E7" w14:textId="6465423D" w:rsidR="00736566" w:rsidRPr="00736566" w:rsidRDefault="00736566" w:rsidP="00A1757D">
                  <w:pPr>
                    <w:pStyle w:val="ListParagraph"/>
                    <w:numPr>
                      <w:ilvl w:val="0"/>
                      <w:numId w:val="20"/>
                    </w:numPr>
                    <w:spacing w:after="40" w:line="276" w:lineRule="auto"/>
                    <w:contextualSpacing w:val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theme="minorHAnsi"/>
                      <w:sz w:val="18"/>
                      <w:szCs w:val="18"/>
                    </w:rPr>
                  </w:pPr>
                  <w:r w:rsidRPr="00736566">
                    <w:rPr>
                      <w:rFonts w:cstheme="minorHAnsi"/>
                      <w:sz w:val="18"/>
                      <w:szCs w:val="18"/>
                    </w:rPr>
                    <w:t>Prometheus</w:t>
                  </w:r>
                </w:p>
              </w:tc>
            </w:tr>
          </w:tbl>
          <w:p w14:paraId="101AFFBC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76D17CA0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165B37">
              <w:rPr>
                <w:rFonts w:cstheme="min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375B6B6C" wp14:editId="237A1C0B">
                      <wp:extent cx="2428647" cy="373100"/>
                      <wp:effectExtent l="0" t="0" r="0" b="8255"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66172EB" w14:textId="77777777" w:rsidR="00CB0FB3" w:rsidRPr="00FC612B" w:rsidRDefault="00CB0FB3" w:rsidP="00CB0FB3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</w:rPr>
                                      <w:t>Core Competenc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5B6B6C" id="Group 20" o:spid="_x0000_s1035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">
                      <v:rect id="Rectangle 21" o:spid="_x0000_s1036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" fillcolor="#1ec0bc" stroked="f" strokeweight="2pt">
                        <v:textbox>
                          <w:txbxContent>
                            <w:p w14:paraId="266172EB" w14:textId="77777777" w:rsidR="00CB0FB3" w:rsidRPr="00FC612B" w:rsidRDefault="00CB0FB3" w:rsidP="00CB0FB3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Core Competencies</w:t>
                              </w:r>
                            </w:p>
                          </w:txbxContent>
                        </v:textbox>
                      </v:rect>
                      <v:shape id="Isosceles Triangle 22" o:spid="_x0000_s1037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" fillcolor="#1ec0bc" stroked="f" strokeweight="2pt"/>
                      <w10:anchorlock/>
                    </v:group>
                  </w:pict>
                </mc:Fallback>
              </mc:AlternateContent>
            </w:r>
          </w:p>
          <w:p w14:paraId="268AD06C" w14:textId="77777777" w:rsidR="00736566" w:rsidRPr="00736566" w:rsidRDefault="00736566" w:rsidP="00A1757D">
            <w:pPr>
              <w:pStyle w:val="ListParagraph"/>
              <w:numPr>
                <w:ilvl w:val="0"/>
                <w:numId w:val="20"/>
              </w:numPr>
              <w:spacing w:before="120" w:after="40" w:line="276" w:lineRule="auto"/>
              <w:rPr>
                <w:rFonts w:cstheme="minorHAnsi"/>
                <w:sz w:val="18"/>
                <w:szCs w:val="18"/>
              </w:rPr>
            </w:pPr>
            <w:r w:rsidRPr="00736566">
              <w:rPr>
                <w:rFonts w:cstheme="minorHAnsi"/>
                <w:sz w:val="18"/>
                <w:szCs w:val="18"/>
              </w:rPr>
              <w:t>IT Cloud Infrastructure Development</w:t>
            </w:r>
          </w:p>
          <w:p w14:paraId="366A9780" w14:textId="77777777" w:rsidR="00736566" w:rsidRPr="00736566" w:rsidRDefault="00736566" w:rsidP="00A1757D">
            <w:pPr>
              <w:pStyle w:val="ListParagraph"/>
              <w:numPr>
                <w:ilvl w:val="0"/>
                <w:numId w:val="20"/>
              </w:numPr>
              <w:spacing w:before="120" w:after="40" w:line="276" w:lineRule="auto"/>
              <w:rPr>
                <w:rFonts w:cstheme="minorHAnsi"/>
                <w:sz w:val="18"/>
                <w:szCs w:val="18"/>
              </w:rPr>
            </w:pPr>
            <w:r w:rsidRPr="00736566">
              <w:rPr>
                <w:rFonts w:cstheme="minorHAnsi"/>
                <w:sz w:val="18"/>
                <w:szCs w:val="18"/>
              </w:rPr>
              <w:t>Deployment Upgrades &amp; Fixes</w:t>
            </w:r>
          </w:p>
          <w:p w14:paraId="3242E24B" w14:textId="77777777" w:rsidR="00736566" w:rsidRPr="00736566" w:rsidRDefault="00736566" w:rsidP="00A1757D">
            <w:pPr>
              <w:pStyle w:val="ListParagraph"/>
              <w:numPr>
                <w:ilvl w:val="0"/>
                <w:numId w:val="20"/>
              </w:numPr>
              <w:spacing w:before="120" w:after="40" w:line="276" w:lineRule="auto"/>
              <w:rPr>
                <w:rFonts w:cstheme="minorHAnsi"/>
                <w:sz w:val="18"/>
                <w:szCs w:val="18"/>
              </w:rPr>
            </w:pPr>
            <w:r w:rsidRPr="00736566">
              <w:rPr>
                <w:rFonts w:cstheme="minorHAnsi"/>
                <w:sz w:val="18"/>
                <w:szCs w:val="18"/>
              </w:rPr>
              <w:t>DevOps Implementation &amp; Administration</w:t>
            </w:r>
          </w:p>
          <w:p w14:paraId="4AF01416" w14:textId="77777777" w:rsidR="00736566" w:rsidRPr="00736566" w:rsidRDefault="00736566" w:rsidP="00A1757D">
            <w:pPr>
              <w:pStyle w:val="ListParagraph"/>
              <w:numPr>
                <w:ilvl w:val="0"/>
                <w:numId w:val="20"/>
              </w:numPr>
              <w:spacing w:before="120" w:after="40" w:line="276" w:lineRule="auto"/>
              <w:rPr>
                <w:rFonts w:cstheme="minorHAnsi"/>
                <w:sz w:val="18"/>
                <w:szCs w:val="18"/>
              </w:rPr>
            </w:pPr>
            <w:r w:rsidRPr="00736566">
              <w:rPr>
                <w:rFonts w:cstheme="minorHAnsi"/>
                <w:sz w:val="18"/>
                <w:szCs w:val="18"/>
              </w:rPr>
              <w:t>Amazon Web Services (AWS) Software Mgmt.</w:t>
            </w:r>
          </w:p>
          <w:p w14:paraId="773F7CB6" w14:textId="77777777" w:rsidR="00736566" w:rsidRPr="00736566" w:rsidRDefault="00736566" w:rsidP="00A1757D">
            <w:pPr>
              <w:pStyle w:val="ListParagraph"/>
              <w:numPr>
                <w:ilvl w:val="0"/>
                <w:numId w:val="20"/>
              </w:numPr>
              <w:spacing w:before="120" w:after="40" w:line="276" w:lineRule="auto"/>
              <w:rPr>
                <w:rFonts w:cstheme="minorHAnsi"/>
                <w:sz w:val="18"/>
                <w:szCs w:val="18"/>
              </w:rPr>
            </w:pPr>
            <w:r w:rsidRPr="00736566">
              <w:rPr>
                <w:rFonts w:cstheme="minorHAnsi"/>
                <w:sz w:val="18"/>
                <w:szCs w:val="18"/>
              </w:rPr>
              <w:t>Code Deployment</w:t>
            </w:r>
          </w:p>
          <w:p w14:paraId="59A04176" w14:textId="77777777" w:rsidR="00736566" w:rsidRPr="00736566" w:rsidRDefault="00736566" w:rsidP="00A1757D">
            <w:pPr>
              <w:pStyle w:val="ListParagraph"/>
              <w:numPr>
                <w:ilvl w:val="0"/>
                <w:numId w:val="20"/>
              </w:numPr>
              <w:spacing w:before="120" w:after="40" w:line="276" w:lineRule="auto"/>
              <w:rPr>
                <w:rFonts w:cstheme="minorHAnsi"/>
                <w:sz w:val="18"/>
                <w:szCs w:val="18"/>
              </w:rPr>
            </w:pPr>
            <w:r w:rsidRPr="00736566">
              <w:rPr>
                <w:rFonts w:cstheme="minorHAnsi"/>
                <w:sz w:val="18"/>
                <w:szCs w:val="18"/>
              </w:rPr>
              <w:t>Stakeholders Management</w:t>
            </w:r>
          </w:p>
          <w:p w14:paraId="73FC22B5" w14:textId="77777777" w:rsidR="00736566" w:rsidRPr="00736566" w:rsidRDefault="00736566" w:rsidP="00A1757D">
            <w:pPr>
              <w:pStyle w:val="ListParagraph"/>
              <w:numPr>
                <w:ilvl w:val="0"/>
                <w:numId w:val="20"/>
              </w:numPr>
              <w:spacing w:before="120" w:after="40" w:line="276" w:lineRule="auto"/>
              <w:rPr>
                <w:rFonts w:cstheme="minorHAnsi"/>
                <w:sz w:val="18"/>
                <w:szCs w:val="18"/>
              </w:rPr>
            </w:pPr>
            <w:r w:rsidRPr="00736566">
              <w:rPr>
                <w:rFonts w:cstheme="minorHAnsi"/>
                <w:sz w:val="18"/>
                <w:szCs w:val="18"/>
              </w:rPr>
              <w:t>Build &amp; Release Engineering</w:t>
            </w:r>
          </w:p>
          <w:p w14:paraId="0EFADDDB" w14:textId="6ECF4AE5" w:rsidR="00CB0FB3" w:rsidRDefault="00736566" w:rsidP="00A1757D">
            <w:pPr>
              <w:numPr>
                <w:ilvl w:val="0"/>
                <w:numId w:val="20"/>
              </w:num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736566">
              <w:rPr>
                <w:rFonts w:cstheme="minorHAnsi"/>
                <w:sz w:val="18"/>
                <w:szCs w:val="18"/>
              </w:rPr>
              <w:t>Configuration Management and Continuous Integration</w:t>
            </w:r>
            <w:r w:rsidR="00586116">
              <w:rPr>
                <w:rFonts w:cstheme="minorHAnsi"/>
                <w:sz w:val="18"/>
                <w:szCs w:val="18"/>
              </w:rPr>
              <w:t xml:space="preserve"> </w:t>
            </w:r>
            <w:r w:rsidR="00586116" w:rsidRPr="00586116">
              <w:rPr>
                <w:rFonts w:cstheme="minorHAnsi"/>
                <w:sz w:val="18"/>
                <w:szCs w:val="18"/>
              </w:rPr>
              <w:t>&amp; Continuous Deployment</w:t>
            </w:r>
          </w:p>
          <w:p w14:paraId="193C2C83" w14:textId="3E550596" w:rsidR="00CB0FB3" w:rsidRPr="00736566" w:rsidRDefault="00736566" w:rsidP="00A1757D">
            <w:pPr>
              <w:numPr>
                <w:ilvl w:val="0"/>
                <w:numId w:val="20"/>
              </w:num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ERP Implementation</w:t>
            </w:r>
          </w:p>
          <w:p w14:paraId="1DC496B4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19D63D27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165B37">
              <w:rPr>
                <w:rFonts w:cstheme="min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0C6A8194" wp14:editId="7379D902">
                      <wp:extent cx="2428647" cy="373100"/>
                      <wp:effectExtent l="0" t="0" r="0" b="8255"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</wpg:grpSpPr>
                            <wps:wsp>
                              <wps:cNvPr id="30" name="Rectangle 30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BC6E5F1" w14:textId="77777777" w:rsidR="00CB0FB3" w:rsidRPr="00FC612B" w:rsidRDefault="00CB0FB3" w:rsidP="00CB0FB3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</w:rPr>
                                      <w:t>Certification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Isosceles Triangle 31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6A8194" id="Group 29" o:spid="_x0000_s1038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">
                      <v:rect id="Rectangle 30" o:spid="_x0000_s1039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" fillcolor="#1ec0bc" stroked="f" strokeweight="2pt">
                        <v:textbox>
                          <w:txbxContent>
                            <w:p w14:paraId="3BC6E5F1" w14:textId="77777777" w:rsidR="00CB0FB3" w:rsidRPr="00FC612B" w:rsidRDefault="00CB0FB3" w:rsidP="00CB0FB3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Certifications</w:t>
                              </w:r>
                            </w:p>
                          </w:txbxContent>
                        </v:textbox>
                      </v:rect>
                      <v:shape id="Isosceles Triangle 31" o:spid="_x0000_s1040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" fillcolor="#1ec0bc" stroked="f" strokeweight="2pt"/>
                      <w10:anchorlock/>
                    </v:group>
                  </w:pict>
                </mc:Fallback>
              </mc:AlternateContent>
            </w:r>
          </w:p>
          <w:p w14:paraId="1BC14621" w14:textId="77777777" w:rsidR="00677AD4" w:rsidRPr="00677AD4" w:rsidRDefault="00677AD4" w:rsidP="00A1757D">
            <w:pPr>
              <w:pStyle w:val="ListParagraph"/>
              <w:numPr>
                <w:ilvl w:val="0"/>
                <w:numId w:val="23"/>
              </w:numPr>
              <w:spacing w:before="120" w:after="40" w:line="276" w:lineRule="auto"/>
              <w:jc w:val="both"/>
              <w:rPr>
                <w:rFonts w:cstheme="minorHAnsi"/>
                <w:sz w:val="18"/>
                <w:szCs w:val="18"/>
              </w:rPr>
            </w:pPr>
            <w:r w:rsidRPr="00677AD4">
              <w:rPr>
                <w:rFonts w:cstheme="minorHAnsi"/>
                <w:sz w:val="18"/>
                <w:szCs w:val="18"/>
              </w:rPr>
              <w:t>DevOps Project- CI/CD with Jenkins, Ansible &amp;</w:t>
            </w:r>
          </w:p>
          <w:p w14:paraId="26CB7F06" w14:textId="77777777" w:rsidR="00677AD4" w:rsidRDefault="00677AD4" w:rsidP="00A1757D">
            <w:pPr>
              <w:pStyle w:val="ListParagraph"/>
              <w:spacing w:after="40" w:line="276" w:lineRule="auto"/>
              <w:ind w:left="360"/>
              <w:contextualSpacing w:val="0"/>
              <w:jc w:val="both"/>
              <w:rPr>
                <w:rFonts w:cstheme="minorHAnsi"/>
                <w:sz w:val="18"/>
                <w:szCs w:val="18"/>
              </w:rPr>
            </w:pPr>
            <w:r w:rsidRPr="00677AD4">
              <w:rPr>
                <w:rFonts w:cstheme="minorHAnsi"/>
                <w:sz w:val="18"/>
                <w:szCs w:val="18"/>
              </w:rPr>
              <w:t>Kubernetes from Udemy (2022)</w:t>
            </w:r>
          </w:p>
          <w:p w14:paraId="4F79E5F9" w14:textId="640E7DA3" w:rsidR="00CB0FB3" w:rsidRPr="00677AD4" w:rsidRDefault="00677AD4" w:rsidP="00A1757D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677AD4">
              <w:rPr>
                <w:rFonts w:cstheme="minorHAnsi"/>
                <w:sz w:val="18"/>
                <w:szCs w:val="18"/>
              </w:rPr>
              <w:t>AWS DevOps certification from Cognizant (2022)</w:t>
            </w:r>
          </w:p>
        </w:tc>
        <w:tc>
          <w:tcPr>
            <w:tcW w:w="783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27871B4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31AEBD9D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165B37">
              <w:rPr>
                <w:rFonts w:cstheme="min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46994473" wp14:editId="3C9DE911">
                      <wp:extent cx="4841563" cy="373100"/>
                      <wp:effectExtent l="0" t="0" r="0" b="8255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41563" cy="373100"/>
                                <a:chOff x="-1" y="0"/>
                                <a:chExt cx="4841563" cy="373100"/>
                              </a:xfrm>
                            </wpg:grpSpPr>
                            <wps:wsp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1433C14" w14:textId="5E6C8ADA" w:rsidR="00CB0FB3" w:rsidRPr="00FC612B" w:rsidRDefault="00DC24A3" w:rsidP="00CB0FB3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</w:rPr>
                                      <w:t>Profile</w:t>
                                    </w:r>
                                    <w:r w:rsidR="00CB0FB3" w:rsidRPr="00FC612B">
                                      <w:rPr>
                                        <w:rFonts w:ascii="Arial" w:hAnsi="Arial" w:cs="Arial"/>
                                      </w:rPr>
                                      <w:t xml:space="preserve"> Summary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6994473" id="Group 1" o:spid="_x0000_s1041" style="width:381.25pt;height:29.4pt;mso-position-horizontal-relative:char;mso-position-vertical-relative:line" coordorigin="" coordsize="48415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">
                      <v:rect id="Rectangle 6" o:spid="_x0000_s1042" style="position:absolute;width:48415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" fillcolor="#1ec0bc" stroked="f" strokeweight="2pt">
                        <v:textbox>
                          <w:txbxContent>
                            <w:p w14:paraId="61433C14" w14:textId="5E6C8ADA" w:rsidR="00CB0FB3" w:rsidRPr="00FC612B" w:rsidRDefault="00DC24A3" w:rsidP="00CB0FB3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Profile</w:t>
                              </w:r>
                              <w:r w:rsidR="00CB0FB3" w:rsidRPr="00FC612B">
                                <w:rPr>
                                  <w:rFonts w:ascii="Arial" w:hAnsi="Arial" w:cs="Arial"/>
                                </w:rPr>
                                <w:t xml:space="preserve"> Summary</w:t>
                              </w:r>
                            </w:p>
                          </w:txbxContent>
                        </v:textbox>
                      </v:rect>
                      <v:shape id="Isosceles Triangle 7" o:spid="_x0000_s1043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" fillcolor="#1ec0bc" stroked="f" strokeweight="2pt"/>
                      <w10:anchorlock/>
                    </v:group>
                  </w:pict>
                </mc:Fallback>
              </mc:AlternateContent>
            </w:r>
          </w:p>
          <w:p w14:paraId="1A1B7DAD" w14:textId="77777777" w:rsidR="00B45BA1" w:rsidRPr="00B45BA1" w:rsidRDefault="00B45BA1" w:rsidP="00586116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B45BA1">
              <w:rPr>
                <w:rFonts w:cstheme="minorHAnsi"/>
                <w:sz w:val="18"/>
                <w:szCs w:val="18"/>
              </w:rPr>
              <w:t>Innovation-focused change agent with success in transforming business through innovative &amp; revolutionary day-to-day Cloud Infrastructure Development- DevOps, AWS- Cloud Computing, Azure DevOps and Cloud Management, Configuration Management, Build, Deploy, Release Management; optimizing &amp; troubleshooting implemented (Cloud) for business-critical customers; delivering support in entire AWS Implementation</w:t>
            </w:r>
          </w:p>
          <w:p w14:paraId="50189F47" w14:textId="0F3363B1" w:rsidR="00DC24A3" w:rsidRPr="00DC24A3" w:rsidRDefault="00DC24A3" w:rsidP="00586116">
            <w:pPr>
              <w:pStyle w:val="ListParagraph"/>
              <w:numPr>
                <w:ilvl w:val="0"/>
                <w:numId w:val="21"/>
              </w:numPr>
              <w:spacing w:before="120" w:line="276" w:lineRule="auto"/>
              <w:rPr>
                <w:rFonts w:cstheme="minorHAnsi"/>
                <w:sz w:val="18"/>
                <w:szCs w:val="18"/>
              </w:rPr>
            </w:pPr>
            <w:r w:rsidRPr="00DC24A3">
              <w:rPr>
                <w:rFonts w:cstheme="minorHAnsi"/>
                <w:sz w:val="18"/>
                <w:szCs w:val="18"/>
              </w:rPr>
              <w:t>Expertise in Build/Release/Software Configuration using DevOps Methodologies; setting-up &amp; maintaining CI &amp; CD pipelines and delivering releases for multiple Applications running</w:t>
            </w:r>
          </w:p>
          <w:p w14:paraId="5BA3401B" w14:textId="77777777" w:rsidR="00DC24A3" w:rsidRPr="00DC24A3" w:rsidRDefault="00DC24A3" w:rsidP="00586116">
            <w:pPr>
              <w:pStyle w:val="ListParagraph"/>
              <w:numPr>
                <w:ilvl w:val="0"/>
                <w:numId w:val="21"/>
              </w:numPr>
              <w:spacing w:before="120" w:line="276" w:lineRule="auto"/>
              <w:rPr>
                <w:rFonts w:cstheme="minorHAnsi"/>
                <w:sz w:val="18"/>
                <w:szCs w:val="18"/>
              </w:rPr>
            </w:pPr>
            <w:r w:rsidRPr="00DC24A3">
              <w:rPr>
                <w:rFonts w:cstheme="minorHAnsi"/>
                <w:sz w:val="18"/>
                <w:szCs w:val="18"/>
              </w:rPr>
              <w:t>Skilled at analyzing information system needs, evaluating end-user requirements, custom designing solutions and troubleshooting for complex information systems management</w:t>
            </w:r>
          </w:p>
          <w:p w14:paraId="19AEEAFE" w14:textId="0ABFCE63" w:rsidR="00B45BA1" w:rsidRPr="00B45BA1" w:rsidRDefault="0000231F" w:rsidP="00586116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roven expertise in</w:t>
            </w:r>
            <w:r w:rsidR="00B45BA1" w:rsidRPr="00B45BA1">
              <w:rPr>
                <w:rFonts w:cstheme="minorHAnsi"/>
                <w:sz w:val="18"/>
                <w:szCs w:val="18"/>
              </w:rPr>
              <w:t xml:space="preserve"> design &amp; deliver solutions that remedy core business issues and position the organization to reach profitability through technology adoption; effectively managing activities related to Requirement Gathering, Technical Architecture, Cost Estimation, Reviews, Integration, Deployment &amp; Solutions, Deployment and Troubleshooting of the applications</w:t>
            </w:r>
          </w:p>
          <w:p w14:paraId="06775D60" w14:textId="3691CC52" w:rsidR="00DC24A3" w:rsidRPr="00677AD4" w:rsidRDefault="00DC24A3" w:rsidP="00586116">
            <w:pPr>
              <w:pStyle w:val="ListParagraph"/>
              <w:numPr>
                <w:ilvl w:val="0"/>
                <w:numId w:val="21"/>
              </w:numPr>
              <w:spacing w:before="120" w:line="276" w:lineRule="auto"/>
              <w:rPr>
                <w:rFonts w:cstheme="minorHAnsi"/>
                <w:sz w:val="18"/>
                <w:szCs w:val="18"/>
              </w:rPr>
            </w:pPr>
            <w:r w:rsidRPr="00DC24A3">
              <w:rPr>
                <w:rFonts w:cstheme="minorHAnsi"/>
                <w:sz w:val="18"/>
                <w:szCs w:val="18"/>
              </w:rPr>
              <w:t>Expertise in troubleshooting problems related to performance tuning, administration, application conflicts and system bugs for ensuring minimum downtime &amp; maximum availability of network</w:t>
            </w:r>
          </w:p>
          <w:p w14:paraId="5C13DB15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  <w:p w14:paraId="00C895AA" w14:textId="77777777" w:rsidR="00CB0FB3" w:rsidRPr="00165B37" w:rsidRDefault="00CB0FB3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165B37">
              <w:rPr>
                <w:rFonts w:cstheme="min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3F587173" wp14:editId="546C6B29">
                      <wp:extent cx="4841563" cy="373100"/>
                      <wp:effectExtent l="0" t="0" r="0" b="8255"/>
                      <wp:docPr id="17" name="Group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41563" cy="373100"/>
                                <a:chOff x="-1" y="0"/>
                                <a:chExt cx="4841563" cy="373100"/>
                              </a:xfrm>
                            </wpg:grpSpPr>
                            <wps:wsp>
                              <wps:cNvPr id="24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F556C07" w14:textId="77777777" w:rsidR="00CB0FB3" w:rsidRPr="00FC612B" w:rsidRDefault="00CB0FB3" w:rsidP="00CB0FB3">
                                    <w:pPr>
                                      <w:rPr>
                                        <w:rFonts w:ascii="Arial" w:hAnsi="Arial" w:cs="Arial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</w:rPr>
                                      <w:t>Work Experienc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5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rgbClr val="1EC0BC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587173" id="Group 17" o:spid="_x0000_s1044" style="width:381.25pt;height:29.4pt;mso-position-horizontal-relative:char;mso-position-vertical-relative:line" coordorigin="" coordsize="48415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">
                      <v:rect id="Rectangle 18" o:spid="_x0000_s1045" style="position:absolute;width:48415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" fillcolor="#1ec0bc" stroked="f" strokeweight="2pt">
                        <v:textbox>
                          <w:txbxContent>
                            <w:p w14:paraId="0F556C07" w14:textId="77777777" w:rsidR="00CB0FB3" w:rsidRPr="00FC612B" w:rsidRDefault="00CB0FB3" w:rsidP="00CB0FB3">
                              <w:pPr>
                                <w:rPr>
                                  <w:rFonts w:ascii="Arial" w:hAnsi="Arial" w:cs="Arial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</w:rPr>
                                <w:t>Work Experience</w:t>
                              </w:r>
                            </w:p>
                          </w:txbxContent>
                        </v:textbox>
                      </v:rect>
                      <v:shape id="Isosceles Triangle 19" o:spid="_x0000_s1046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" fillcolor="#1ec0bc" stroked="f" strokeweight="2pt"/>
                      <w10:anchorlock/>
                    </v:group>
                  </w:pict>
                </mc:Fallback>
              </mc:AlternateContent>
            </w:r>
          </w:p>
          <w:p w14:paraId="2A2256DA" w14:textId="1D6924BC" w:rsidR="00CB0FB3" w:rsidRPr="00756148" w:rsidRDefault="0098547B" w:rsidP="00A1757D">
            <w:pPr>
              <w:spacing w:before="120" w:after="120" w:line="276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6148">
              <w:rPr>
                <w:rFonts w:cstheme="minorHAnsi"/>
                <w:b/>
                <w:sz w:val="20"/>
                <w:szCs w:val="20"/>
              </w:rPr>
              <w:t>Jan 2022</w:t>
            </w:r>
            <w:r w:rsidR="00CB0FB3" w:rsidRPr="00756148">
              <w:rPr>
                <w:rFonts w:cstheme="minorHAnsi"/>
                <w:b/>
                <w:sz w:val="20"/>
                <w:szCs w:val="20"/>
              </w:rPr>
              <w:t xml:space="preserve">– Till Now | </w:t>
            </w:r>
            <w:r w:rsidRPr="00756148">
              <w:rPr>
                <w:rFonts w:cstheme="minorHAnsi"/>
                <w:b/>
                <w:sz w:val="20"/>
                <w:szCs w:val="20"/>
              </w:rPr>
              <w:t>Associate Projects</w:t>
            </w:r>
            <w:r w:rsidR="00CB0FB3" w:rsidRPr="00756148">
              <w:rPr>
                <w:rFonts w:cstheme="minorHAnsi"/>
                <w:b/>
                <w:sz w:val="20"/>
                <w:szCs w:val="20"/>
              </w:rPr>
              <w:t xml:space="preserve"> | </w:t>
            </w:r>
            <w:r w:rsidRPr="00756148">
              <w:rPr>
                <w:rFonts w:cstheme="minorHAnsi"/>
                <w:b/>
                <w:sz w:val="20"/>
                <w:szCs w:val="20"/>
              </w:rPr>
              <w:t>Cognizant Technology Solutions</w:t>
            </w:r>
          </w:p>
          <w:p w14:paraId="028B4657" w14:textId="2AB02C51" w:rsidR="00CB0FB3" w:rsidRPr="00041D98" w:rsidRDefault="0098547B" w:rsidP="00B02869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rPr>
                <w:rFonts w:cstheme="minorHAnsi"/>
                <w:sz w:val="18"/>
                <w:szCs w:val="18"/>
              </w:rPr>
            </w:pPr>
            <w:r w:rsidRPr="0098547B">
              <w:rPr>
                <w:rFonts w:cstheme="minorHAnsi"/>
                <w:sz w:val="18"/>
                <w:szCs w:val="18"/>
              </w:rPr>
              <w:t>Operat</w:t>
            </w:r>
            <w:r>
              <w:rPr>
                <w:rFonts w:cstheme="minorHAnsi"/>
                <w:sz w:val="18"/>
                <w:szCs w:val="18"/>
              </w:rPr>
              <w:t>ing</w:t>
            </w:r>
            <w:r w:rsidRPr="0098547B">
              <w:rPr>
                <w:rFonts w:cstheme="minorHAnsi"/>
                <w:sz w:val="18"/>
                <w:szCs w:val="18"/>
              </w:rPr>
              <w:t xml:space="preserve"> as AWS DevOps Engineer on Oxford University Press</w:t>
            </w:r>
            <w:r w:rsidR="00041D98">
              <w:rPr>
                <w:rFonts w:cstheme="minorHAnsi"/>
                <w:sz w:val="18"/>
                <w:szCs w:val="18"/>
              </w:rPr>
              <w:t xml:space="preserve"> </w:t>
            </w:r>
            <w:r w:rsidRPr="00041D98">
              <w:rPr>
                <w:rFonts w:cstheme="minorHAnsi"/>
                <w:sz w:val="18"/>
                <w:szCs w:val="18"/>
              </w:rPr>
              <w:t>Project</w:t>
            </w:r>
          </w:p>
          <w:p w14:paraId="03C0537D" w14:textId="2A0A3920" w:rsidR="00041D98" w:rsidRPr="00041D98" w:rsidRDefault="00041D98" w:rsidP="00B02869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041D98">
              <w:rPr>
                <w:rFonts w:cstheme="minorHAnsi"/>
                <w:sz w:val="18"/>
                <w:szCs w:val="18"/>
              </w:rPr>
              <w:t>Effectively implementing CI/CD through A</w:t>
            </w:r>
            <w:r w:rsidR="00B02869">
              <w:rPr>
                <w:rFonts w:cstheme="minorHAnsi"/>
                <w:sz w:val="18"/>
                <w:szCs w:val="18"/>
              </w:rPr>
              <w:t>WS</w:t>
            </w:r>
            <w:r w:rsidRPr="00041D98">
              <w:rPr>
                <w:rFonts w:cstheme="minorHAnsi"/>
                <w:sz w:val="18"/>
                <w:szCs w:val="18"/>
              </w:rPr>
              <w:t xml:space="preserve"> DevOps, using staging with accurate Disaster Recovery process set-up</w:t>
            </w:r>
            <w:r>
              <w:rPr>
                <w:rFonts w:cstheme="minorHAnsi"/>
                <w:sz w:val="18"/>
                <w:szCs w:val="18"/>
              </w:rPr>
              <w:t xml:space="preserve"> and s</w:t>
            </w:r>
            <w:r w:rsidRPr="00041D98">
              <w:rPr>
                <w:rFonts w:cstheme="minorHAnsi"/>
                <w:sz w:val="18"/>
                <w:szCs w:val="18"/>
              </w:rPr>
              <w:t>etting up EC2 instances and prerequisites on the instances for</w:t>
            </w:r>
          </w:p>
          <w:p w14:paraId="3416229E" w14:textId="044F83E8" w:rsidR="00041D98" w:rsidRPr="00041D98" w:rsidRDefault="00041D98" w:rsidP="00B02869">
            <w:pPr>
              <w:pStyle w:val="ListParagraph"/>
              <w:spacing w:after="200" w:line="276" w:lineRule="auto"/>
              <w:ind w:left="360"/>
              <w:rPr>
                <w:rFonts w:cstheme="minorHAnsi"/>
                <w:sz w:val="18"/>
                <w:szCs w:val="18"/>
              </w:rPr>
            </w:pPr>
            <w:r w:rsidRPr="00041D98">
              <w:rPr>
                <w:rFonts w:cstheme="minorHAnsi"/>
                <w:sz w:val="18"/>
                <w:szCs w:val="18"/>
              </w:rPr>
              <w:t>deploying the applications</w:t>
            </w:r>
          </w:p>
          <w:p w14:paraId="503AC4EB" w14:textId="77777777" w:rsidR="00041D98" w:rsidRPr="00041D98" w:rsidRDefault="00041D98" w:rsidP="00B02869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rPr>
                <w:rFonts w:cstheme="minorHAnsi"/>
                <w:sz w:val="18"/>
                <w:szCs w:val="18"/>
              </w:rPr>
            </w:pPr>
            <w:r w:rsidRPr="00041D98">
              <w:rPr>
                <w:rFonts w:cstheme="minorHAnsi"/>
                <w:sz w:val="18"/>
                <w:szCs w:val="18"/>
              </w:rPr>
              <w:t>Maintaining quality of applications, delivering/ elevating high-quality customer experience while adhering to the SLAs and work processes</w:t>
            </w:r>
          </w:p>
          <w:p w14:paraId="79A13AB8" w14:textId="77777777" w:rsidR="00041D98" w:rsidRPr="00041D98" w:rsidRDefault="00041D98" w:rsidP="00B02869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rPr>
                <w:rFonts w:cstheme="minorHAnsi"/>
                <w:sz w:val="18"/>
                <w:szCs w:val="18"/>
              </w:rPr>
            </w:pPr>
            <w:r w:rsidRPr="00041D98">
              <w:rPr>
                <w:rFonts w:cstheme="minorHAnsi"/>
                <w:sz w:val="18"/>
                <w:szCs w:val="18"/>
              </w:rPr>
              <w:t>Developing &amp; building IT solutions, DevOps Engineers install &amp; configure solutions, implementing reusable components, translating technical requirements</w:t>
            </w:r>
          </w:p>
          <w:p w14:paraId="4854D9BB" w14:textId="77777777" w:rsidR="00041D98" w:rsidRPr="00041D98" w:rsidRDefault="00041D98" w:rsidP="00B02869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rPr>
                <w:rFonts w:cstheme="minorHAnsi"/>
                <w:sz w:val="18"/>
                <w:szCs w:val="18"/>
              </w:rPr>
            </w:pPr>
            <w:r w:rsidRPr="00041D98">
              <w:rPr>
                <w:rFonts w:cstheme="minorHAnsi"/>
                <w:sz w:val="18"/>
                <w:szCs w:val="18"/>
              </w:rPr>
              <w:t>Spearheading in projects for improving the Incident/Problem/Change Process and Standard Operating Procedures &amp; process reviews</w:t>
            </w:r>
          </w:p>
          <w:p w14:paraId="7A31A901" w14:textId="77777777" w:rsidR="00041D98" w:rsidRPr="00041D98" w:rsidRDefault="00041D98" w:rsidP="00B02869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rPr>
                <w:rFonts w:cstheme="minorHAnsi"/>
                <w:sz w:val="18"/>
                <w:szCs w:val="18"/>
              </w:rPr>
            </w:pPr>
            <w:r w:rsidRPr="00041D98">
              <w:rPr>
                <w:rFonts w:cstheme="minorHAnsi"/>
                <w:sz w:val="18"/>
                <w:szCs w:val="18"/>
              </w:rPr>
              <w:t>Executing business/technology projects &amp; system implementations to deliver effective business and customer outcomes</w:t>
            </w:r>
          </w:p>
          <w:p w14:paraId="53151970" w14:textId="77777777" w:rsidR="00041D98" w:rsidRDefault="00041D98" w:rsidP="00B02869">
            <w:pPr>
              <w:pStyle w:val="ListParagraph"/>
              <w:numPr>
                <w:ilvl w:val="0"/>
                <w:numId w:val="21"/>
              </w:numPr>
              <w:spacing w:after="200" w:line="276" w:lineRule="auto"/>
              <w:rPr>
                <w:rFonts w:cstheme="minorHAnsi"/>
                <w:sz w:val="18"/>
                <w:szCs w:val="18"/>
              </w:rPr>
            </w:pPr>
            <w:r w:rsidRPr="00041D98">
              <w:rPr>
                <w:rFonts w:cstheme="minorHAnsi"/>
                <w:sz w:val="18"/>
                <w:szCs w:val="18"/>
              </w:rPr>
              <w:t>Designing and deploying dynamically scalable, available, fault-tolerant, and reliable applications on the Cloud</w:t>
            </w:r>
          </w:p>
          <w:p w14:paraId="40C87CD8" w14:textId="51963FDA" w:rsidR="00041D98" w:rsidRPr="00756148" w:rsidRDefault="00041D98" w:rsidP="00A1757D">
            <w:pPr>
              <w:spacing w:before="120" w:after="120" w:line="276" w:lineRule="auto"/>
              <w:jc w:val="both"/>
              <w:rPr>
                <w:rFonts w:cstheme="minorHAnsi"/>
                <w:b/>
                <w:sz w:val="20"/>
                <w:szCs w:val="20"/>
              </w:rPr>
            </w:pPr>
            <w:r w:rsidRPr="00756148">
              <w:rPr>
                <w:rFonts w:cstheme="minorHAnsi"/>
                <w:b/>
                <w:sz w:val="20"/>
                <w:szCs w:val="20"/>
              </w:rPr>
              <w:t>Nov 2018- Dec 2021|</w:t>
            </w:r>
            <w:r w:rsidR="00A1757D" w:rsidRPr="00A1757D">
              <w:rPr>
                <w:rFonts w:cstheme="minorHAnsi"/>
                <w:b/>
                <w:sz w:val="20"/>
                <w:szCs w:val="20"/>
              </w:rPr>
              <w:t>Associate Software Engineer</w:t>
            </w:r>
            <w:r w:rsidR="00A1757D">
              <w:rPr>
                <w:rFonts w:cstheme="minorHAnsi"/>
                <w:b/>
                <w:sz w:val="20"/>
                <w:szCs w:val="20"/>
              </w:rPr>
              <w:t xml:space="preserve">| </w:t>
            </w:r>
            <w:r w:rsidR="00A1757D" w:rsidRPr="00A1757D">
              <w:rPr>
                <w:rFonts w:cstheme="minorHAnsi"/>
                <w:b/>
                <w:sz w:val="20"/>
                <w:szCs w:val="20"/>
              </w:rPr>
              <w:t>Accenture Solutions Pvt. Ltd</w:t>
            </w:r>
          </w:p>
          <w:p w14:paraId="79A19021" w14:textId="77777777" w:rsidR="00041D98" w:rsidRDefault="009B3344" w:rsidP="00A1757D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9B3344">
              <w:rPr>
                <w:rFonts w:cstheme="minorHAnsi"/>
                <w:sz w:val="18"/>
                <w:szCs w:val="18"/>
              </w:rPr>
              <w:t>Analyzed and resolved the L2 incidents related to Direct procurement, Logistics, Inventory Management within the given SLA time</w:t>
            </w:r>
          </w:p>
          <w:p w14:paraId="7974F73F" w14:textId="77777777" w:rsidR="009B3344" w:rsidRDefault="009B3344" w:rsidP="00A1757D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Managed </w:t>
            </w:r>
            <w:r w:rsidRPr="009B3344">
              <w:rPr>
                <w:rFonts w:cstheme="minorHAnsi"/>
                <w:sz w:val="18"/>
                <w:szCs w:val="18"/>
              </w:rPr>
              <w:t>Sales order processing, Pricing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9B3344">
              <w:rPr>
                <w:rFonts w:cstheme="minorHAnsi"/>
                <w:sz w:val="18"/>
                <w:szCs w:val="18"/>
              </w:rPr>
              <w:t>conditions, Schedule Line Agreements in SAP</w:t>
            </w:r>
          </w:p>
          <w:p w14:paraId="32122682" w14:textId="5340C513" w:rsidR="009B3344" w:rsidRDefault="009B3344" w:rsidP="00A1757D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rFonts w:cstheme="minorHAnsi"/>
                <w:sz w:val="18"/>
                <w:szCs w:val="18"/>
              </w:rPr>
            </w:pPr>
            <w:r w:rsidRPr="009B3344">
              <w:rPr>
                <w:rFonts w:cstheme="minorHAnsi"/>
                <w:sz w:val="18"/>
                <w:szCs w:val="18"/>
              </w:rPr>
              <w:t>Positioned the Front</w:t>
            </w:r>
            <w:r>
              <w:rPr>
                <w:rFonts w:cstheme="minorHAnsi"/>
                <w:sz w:val="18"/>
                <w:szCs w:val="18"/>
              </w:rPr>
              <w:t>-</w:t>
            </w:r>
            <w:r w:rsidRPr="009B3344">
              <w:rPr>
                <w:rFonts w:cstheme="minorHAnsi"/>
                <w:sz w:val="18"/>
                <w:szCs w:val="18"/>
              </w:rPr>
              <w:t>End Web-page for a pharmaceutical project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r w:rsidRPr="009B3344">
              <w:rPr>
                <w:rFonts w:cstheme="minorHAnsi"/>
                <w:sz w:val="18"/>
                <w:szCs w:val="18"/>
              </w:rPr>
              <w:t>using Tomcat web-server</w:t>
            </w:r>
          </w:p>
          <w:p w14:paraId="749E9C89" w14:textId="77777777" w:rsidR="007849E3" w:rsidRPr="007849E3" w:rsidRDefault="007849E3" w:rsidP="007849E3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18"/>
                <w:szCs w:val="18"/>
              </w:rPr>
            </w:pPr>
            <w:r w:rsidRPr="007849E3">
              <w:rPr>
                <w:rFonts w:cstheme="minorHAnsi"/>
                <w:sz w:val="18"/>
                <w:szCs w:val="18"/>
              </w:rPr>
              <w:t>Worked on Pricing determination, Text determination, Partner determination in SAP</w:t>
            </w:r>
          </w:p>
          <w:p w14:paraId="03E83194" w14:textId="51B71C9A" w:rsidR="007849E3" w:rsidRPr="007849E3" w:rsidRDefault="007849E3" w:rsidP="007849E3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18"/>
                <w:szCs w:val="18"/>
              </w:rPr>
            </w:pPr>
            <w:r w:rsidRPr="007849E3">
              <w:rPr>
                <w:rFonts w:cstheme="minorHAnsi"/>
                <w:sz w:val="18"/>
                <w:szCs w:val="18"/>
              </w:rPr>
              <w:t>Resolved the defects related to the O2C process in the required SLA and fulfilled the requirement of the client</w:t>
            </w:r>
          </w:p>
          <w:p w14:paraId="76D539EC" w14:textId="77777777" w:rsidR="007849E3" w:rsidRPr="007849E3" w:rsidRDefault="007849E3" w:rsidP="007849E3">
            <w:pPr>
              <w:rPr>
                <w:rFonts w:cstheme="minorHAnsi"/>
                <w:sz w:val="18"/>
                <w:szCs w:val="18"/>
              </w:rPr>
            </w:pPr>
          </w:p>
          <w:p w14:paraId="74D592BD" w14:textId="4CD56861" w:rsidR="009B3344" w:rsidRPr="009B3344" w:rsidRDefault="009B3344" w:rsidP="00A1757D">
            <w:pPr>
              <w:spacing w:line="276" w:lineRule="auto"/>
              <w:rPr>
                <w:rFonts w:cstheme="minorHAnsi"/>
                <w:sz w:val="18"/>
                <w:szCs w:val="18"/>
              </w:rPr>
            </w:pPr>
          </w:p>
        </w:tc>
      </w:tr>
    </w:tbl>
    <w:p w14:paraId="6F6F37B5" w14:textId="10C3FB86" w:rsidR="00722FC9" w:rsidRPr="00165B37" w:rsidRDefault="00BC5045" w:rsidP="00A1757D">
      <w:pPr>
        <w:tabs>
          <w:tab w:val="left" w:pos="0"/>
        </w:tabs>
        <w:rPr>
          <w:rFonts w:cstheme="minorHAnsi"/>
          <w:sz w:val="18"/>
          <w:szCs w:val="18"/>
        </w:rPr>
      </w:pPr>
    </w:p>
    <w:sectPr w:rsidR="00722FC9" w:rsidRPr="00165B37" w:rsidSect="006A11C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8" type="#_x0000_t75" style="width:10.3pt;height:10.3pt" o:bullet="t">
        <v:imagedata r:id="rId1" o:title="bullet"/>
      </v:shape>
    </w:pict>
  </w:numPicBullet>
  <w:numPicBullet w:numPicBulletId="1">
    <w:pict>
      <v:shape id="_x0000_i1069" type="#_x0000_t75" style="width:7.7pt;height:7.7pt" o:bullet="t">
        <v:imagedata r:id="rId2" o:title="bullet-grey"/>
      </v:shape>
    </w:pict>
  </w:numPicBullet>
  <w:numPicBullet w:numPicBulletId="2">
    <w:pict>
      <v:shape id="_x0000_i1070" type="#_x0000_t75" style="width:13.7pt;height:13.7pt;visibility:visible;mso-wrap-style:square" o:bullet="t">
        <v:imagedata r:id="rId3" o:title=""/>
      </v:shape>
    </w:pict>
  </w:numPicBullet>
  <w:numPicBullet w:numPicBulletId="3">
    <w:pict>
      <v:shape id="_x0000_i1071" type="#_x0000_t75" style="width:22.3pt;height:22.3pt" o:bullet="t">
        <v:imagedata r:id="rId4" o:title="pointer"/>
      </v:shape>
    </w:pict>
  </w:numPicBullet>
  <w:numPicBullet w:numPicBulletId="4">
    <w:pict>
      <v:shape id="_x0000_i1072" type="#_x0000_t75" style="width:42pt;height:42pt" o:bullet="t">
        <v:imagedata r:id="rId5" o:title="vsagde"/>
      </v:shape>
    </w:pict>
  </w:numPicBullet>
  <w:numPicBullet w:numPicBulletId="5">
    <w:pict>
      <v:shape id="_x0000_i1073" type="#_x0000_t75" alt="bullet_grey_circ" style="width:9.45pt;height:9.45pt;visibility:visible;mso-wrap-style:square" o:bullet="t">
        <v:imagedata r:id="rId6" o:title="bullet_grey_circ"/>
      </v:shape>
    </w:pict>
  </w:numPicBullet>
  <w:numPicBullet w:numPicBulletId="6">
    <w:pict>
      <v:shape id="_x0000_i1074" type="#_x0000_t75" style="width:12pt;height:12pt" o:bullet="t">
        <v:imagedata r:id="rId7" o:title="clip_image001"/>
      </v:shape>
    </w:pict>
  </w:numPicBullet>
  <w:abstractNum w:abstractNumId="0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28964244"/>
    <w:multiLevelType w:val="hybridMultilevel"/>
    <w:tmpl w:val="D8B8C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0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CA29A5"/>
    <w:multiLevelType w:val="hybridMultilevel"/>
    <w:tmpl w:val="CFA0E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DBE10E1"/>
    <w:multiLevelType w:val="hybridMultilevel"/>
    <w:tmpl w:val="7A4C3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AD734A"/>
    <w:multiLevelType w:val="hybridMultilevel"/>
    <w:tmpl w:val="4FE45E60"/>
    <w:lvl w:ilvl="0" w:tplc="8FDC854E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16" w15:restartNumberingAfterBreak="0">
    <w:nsid w:val="4B0E1460"/>
    <w:multiLevelType w:val="hybridMultilevel"/>
    <w:tmpl w:val="9F34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5737D8"/>
    <w:multiLevelType w:val="hybridMultilevel"/>
    <w:tmpl w:val="27EE3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147274"/>
    <w:multiLevelType w:val="hybridMultilevel"/>
    <w:tmpl w:val="38C0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3970F0E"/>
    <w:multiLevelType w:val="hybridMultilevel"/>
    <w:tmpl w:val="6C1A9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 w16cid:durableId="553005914">
    <w:abstractNumId w:val="1"/>
  </w:num>
  <w:num w:numId="2" w16cid:durableId="789471565">
    <w:abstractNumId w:val="10"/>
  </w:num>
  <w:num w:numId="3" w16cid:durableId="915633617">
    <w:abstractNumId w:val="21"/>
  </w:num>
  <w:num w:numId="4" w16cid:durableId="226453890">
    <w:abstractNumId w:val="4"/>
  </w:num>
  <w:num w:numId="5" w16cid:durableId="1097749283">
    <w:abstractNumId w:val="22"/>
  </w:num>
  <w:num w:numId="6" w16cid:durableId="1628928141">
    <w:abstractNumId w:val="8"/>
  </w:num>
  <w:num w:numId="7" w16cid:durableId="715927940">
    <w:abstractNumId w:val="13"/>
  </w:num>
  <w:num w:numId="8" w16cid:durableId="1392464033">
    <w:abstractNumId w:val="23"/>
  </w:num>
  <w:num w:numId="9" w16cid:durableId="2137093205">
    <w:abstractNumId w:val="5"/>
  </w:num>
  <w:num w:numId="10" w16cid:durableId="1928464147">
    <w:abstractNumId w:val="6"/>
  </w:num>
  <w:num w:numId="11" w16cid:durableId="1371614034">
    <w:abstractNumId w:val="0"/>
  </w:num>
  <w:num w:numId="12" w16cid:durableId="1330019745">
    <w:abstractNumId w:val="24"/>
  </w:num>
  <w:num w:numId="13" w16cid:durableId="359093814">
    <w:abstractNumId w:val="18"/>
  </w:num>
  <w:num w:numId="14" w16cid:durableId="986133176">
    <w:abstractNumId w:val="2"/>
  </w:num>
  <w:num w:numId="15" w16cid:durableId="1247618579">
    <w:abstractNumId w:val="3"/>
  </w:num>
  <w:num w:numId="16" w16cid:durableId="329219172">
    <w:abstractNumId w:val="15"/>
  </w:num>
  <w:num w:numId="17" w16cid:durableId="1379089782">
    <w:abstractNumId w:val="9"/>
  </w:num>
  <w:num w:numId="18" w16cid:durableId="880441955">
    <w:abstractNumId w:val="17"/>
  </w:num>
  <w:num w:numId="19" w16cid:durableId="2118452253">
    <w:abstractNumId w:val="16"/>
  </w:num>
  <w:num w:numId="20" w16cid:durableId="682509979">
    <w:abstractNumId w:val="12"/>
  </w:num>
  <w:num w:numId="21" w16cid:durableId="36391085">
    <w:abstractNumId w:val="7"/>
  </w:num>
  <w:num w:numId="22" w16cid:durableId="634020554">
    <w:abstractNumId w:val="19"/>
  </w:num>
  <w:num w:numId="23" w16cid:durableId="1209606537">
    <w:abstractNumId w:val="11"/>
  </w:num>
  <w:num w:numId="24" w16cid:durableId="541750470">
    <w:abstractNumId w:val="20"/>
  </w:num>
  <w:num w:numId="25" w16cid:durableId="6582670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231F"/>
    <w:rsid w:val="000043A4"/>
    <w:rsid w:val="0002017B"/>
    <w:rsid w:val="00041D98"/>
    <w:rsid w:val="00052117"/>
    <w:rsid w:val="00054217"/>
    <w:rsid w:val="00061993"/>
    <w:rsid w:val="000B6DED"/>
    <w:rsid w:val="000D1D44"/>
    <w:rsid w:val="00121373"/>
    <w:rsid w:val="001250C3"/>
    <w:rsid w:val="00165B37"/>
    <w:rsid w:val="001A11D9"/>
    <w:rsid w:val="001D5D18"/>
    <w:rsid w:val="001E7456"/>
    <w:rsid w:val="00206B5C"/>
    <w:rsid w:val="00237DFB"/>
    <w:rsid w:val="00251DF5"/>
    <w:rsid w:val="002531B6"/>
    <w:rsid w:val="00286F59"/>
    <w:rsid w:val="00295E7E"/>
    <w:rsid w:val="00345B23"/>
    <w:rsid w:val="00351515"/>
    <w:rsid w:val="003E32CC"/>
    <w:rsid w:val="00403C5B"/>
    <w:rsid w:val="004103E1"/>
    <w:rsid w:val="00437774"/>
    <w:rsid w:val="004D29BA"/>
    <w:rsid w:val="004F7765"/>
    <w:rsid w:val="005151E7"/>
    <w:rsid w:val="00520F6D"/>
    <w:rsid w:val="00543313"/>
    <w:rsid w:val="00550FF3"/>
    <w:rsid w:val="00586116"/>
    <w:rsid w:val="0059440A"/>
    <w:rsid w:val="00595596"/>
    <w:rsid w:val="005E7F75"/>
    <w:rsid w:val="00610AEE"/>
    <w:rsid w:val="006245CB"/>
    <w:rsid w:val="00666E0F"/>
    <w:rsid w:val="00677AD4"/>
    <w:rsid w:val="006829E4"/>
    <w:rsid w:val="00684CA4"/>
    <w:rsid w:val="00696DE9"/>
    <w:rsid w:val="006A11CE"/>
    <w:rsid w:val="006B55AD"/>
    <w:rsid w:val="006C25D8"/>
    <w:rsid w:val="006C4279"/>
    <w:rsid w:val="006E2563"/>
    <w:rsid w:val="006F03CD"/>
    <w:rsid w:val="00711A63"/>
    <w:rsid w:val="007128E4"/>
    <w:rsid w:val="00713EFD"/>
    <w:rsid w:val="00721CD9"/>
    <w:rsid w:val="007255C5"/>
    <w:rsid w:val="00736566"/>
    <w:rsid w:val="00737E39"/>
    <w:rsid w:val="00756148"/>
    <w:rsid w:val="007631E5"/>
    <w:rsid w:val="00766F55"/>
    <w:rsid w:val="007849E3"/>
    <w:rsid w:val="00793700"/>
    <w:rsid w:val="007E0313"/>
    <w:rsid w:val="008161BC"/>
    <w:rsid w:val="00821C10"/>
    <w:rsid w:val="0087484F"/>
    <w:rsid w:val="00876A4C"/>
    <w:rsid w:val="00884284"/>
    <w:rsid w:val="0088620B"/>
    <w:rsid w:val="00887533"/>
    <w:rsid w:val="0088778D"/>
    <w:rsid w:val="00891A3C"/>
    <w:rsid w:val="008B6C6A"/>
    <w:rsid w:val="008D5E74"/>
    <w:rsid w:val="008E1F7A"/>
    <w:rsid w:val="00906F28"/>
    <w:rsid w:val="00980D87"/>
    <w:rsid w:val="0098256C"/>
    <w:rsid w:val="0098547B"/>
    <w:rsid w:val="009B3344"/>
    <w:rsid w:val="009F2A13"/>
    <w:rsid w:val="00A1757D"/>
    <w:rsid w:val="00A25FCB"/>
    <w:rsid w:val="00A44411"/>
    <w:rsid w:val="00A62D8F"/>
    <w:rsid w:val="00A735ED"/>
    <w:rsid w:val="00AB50C8"/>
    <w:rsid w:val="00AD1997"/>
    <w:rsid w:val="00B02869"/>
    <w:rsid w:val="00B449B1"/>
    <w:rsid w:val="00B45BA1"/>
    <w:rsid w:val="00B61E6C"/>
    <w:rsid w:val="00B66799"/>
    <w:rsid w:val="00B75E6B"/>
    <w:rsid w:val="00B9284E"/>
    <w:rsid w:val="00BC5045"/>
    <w:rsid w:val="00C04699"/>
    <w:rsid w:val="00C077E8"/>
    <w:rsid w:val="00C22B9A"/>
    <w:rsid w:val="00C23E15"/>
    <w:rsid w:val="00C32EA4"/>
    <w:rsid w:val="00C50D35"/>
    <w:rsid w:val="00C9514A"/>
    <w:rsid w:val="00CB0A77"/>
    <w:rsid w:val="00CB0FB3"/>
    <w:rsid w:val="00CF6FF5"/>
    <w:rsid w:val="00D070C7"/>
    <w:rsid w:val="00D232E1"/>
    <w:rsid w:val="00D33527"/>
    <w:rsid w:val="00D35553"/>
    <w:rsid w:val="00D40700"/>
    <w:rsid w:val="00D51D8C"/>
    <w:rsid w:val="00D567FB"/>
    <w:rsid w:val="00D7686C"/>
    <w:rsid w:val="00D829FF"/>
    <w:rsid w:val="00D910DC"/>
    <w:rsid w:val="00DA5410"/>
    <w:rsid w:val="00DC24A3"/>
    <w:rsid w:val="00DE20AA"/>
    <w:rsid w:val="00E10910"/>
    <w:rsid w:val="00E15C1C"/>
    <w:rsid w:val="00E260B9"/>
    <w:rsid w:val="00E2622C"/>
    <w:rsid w:val="00E275C9"/>
    <w:rsid w:val="00E53093"/>
    <w:rsid w:val="00E65FD7"/>
    <w:rsid w:val="00E843AC"/>
    <w:rsid w:val="00F319B1"/>
    <w:rsid w:val="00F80200"/>
    <w:rsid w:val="00FB15DB"/>
    <w:rsid w:val="00FB256D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2905EA6D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77AD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02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9.png"/><Relationship Id="rId5" Type="http://schemas.openxmlformats.org/officeDocument/2006/relationships/image" Target="media/image8.pn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Thamizharasu Munuswamy</cp:lastModifiedBy>
  <cp:revision>4</cp:revision>
  <cp:lastPrinted>2023-05-22T06:43:00Z</cp:lastPrinted>
  <dcterms:created xsi:type="dcterms:W3CDTF">2023-04-05T06:27:00Z</dcterms:created>
  <dcterms:modified xsi:type="dcterms:W3CDTF">2023-05-22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d1ab08936a9528db1fa6e79a6adce67a2f7421a36b548b3af3a6b0f962b4a8</vt:lpwstr>
  </property>
</Properties>
</file>